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2AE4D" w14:textId="77777777" w:rsidR="00A8219A" w:rsidRDefault="00A8219A">
      <w:pPr>
        <w:tabs>
          <w:tab w:val="right" w:pos="10800"/>
        </w:tabs>
        <w:spacing w:line="314" w:lineRule="exact"/>
        <w:rPr>
          <w:rFonts w:cs="Arial"/>
          <w:sz w:val="20"/>
          <w:szCs w:val="20"/>
        </w:rPr>
      </w:pPr>
      <w:r>
        <w:rPr>
          <w:rFonts w:cs="Arial"/>
          <w:b/>
          <w:bCs/>
        </w:rPr>
        <w:t>MEETING AGENDA</w:t>
      </w:r>
      <w:r>
        <w:rPr>
          <w:rFonts w:cs="Arial"/>
          <w:sz w:val="20"/>
          <w:szCs w:val="20"/>
        </w:rPr>
        <w:tab/>
      </w:r>
      <w:bookmarkStart w:id="0" w:name="a1"/>
      <w:r>
        <w:rPr>
          <w:rFonts w:cs="Arial"/>
          <w:b/>
          <w:bCs/>
          <w:sz w:val="20"/>
          <w:szCs w:val="20"/>
        </w:rPr>
        <w:t>Greater Albuquerque Housing Partnership</w:t>
      </w:r>
      <w:bookmarkEnd w:id="0"/>
    </w:p>
    <w:p w14:paraId="05D5B278" w14:textId="6121CDCC" w:rsidR="00A8219A" w:rsidRDefault="00A8219A">
      <w:pPr>
        <w:tabs>
          <w:tab w:val="right" w:pos="10800"/>
        </w:tabs>
        <w:spacing w:line="314" w:lineRule="exact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ab/>
      </w:r>
      <w:bookmarkStart w:id="1" w:name="a2"/>
      <w:r w:rsidR="611FED48">
        <w:rPr>
          <w:rFonts w:cs="Arial"/>
          <w:sz w:val="20"/>
          <w:szCs w:val="20"/>
        </w:rPr>
        <w:t>3</w:t>
      </w:r>
      <w:r w:rsidR="00E025BF">
        <w:rPr>
          <w:rFonts w:cs="Arial"/>
          <w:sz w:val="20"/>
          <w:szCs w:val="20"/>
        </w:rPr>
        <w:t>20 Gold Avenue</w:t>
      </w:r>
      <w:r>
        <w:rPr>
          <w:rFonts w:cs="Arial"/>
          <w:sz w:val="20"/>
          <w:szCs w:val="20"/>
        </w:rPr>
        <w:t xml:space="preserve"> SW</w:t>
      </w:r>
      <w:bookmarkEnd w:id="1"/>
      <w:r w:rsidR="00E025BF">
        <w:rPr>
          <w:rFonts w:cs="Arial"/>
          <w:sz w:val="20"/>
          <w:szCs w:val="20"/>
        </w:rPr>
        <w:t>, S</w:t>
      </w:r>
      <w:r w:rsidR="00952937">
        <w:rPr>
          <w:rFonts w:cs="Arial"/>
          <w:sz w:val="20"/>
          <w:szCs w:val="20"/>
        </w:rPr>
        <w:t>uite</w:t>
      </w:r>
      <w:r w:rsidR="00E025BF">
        <w:rPr>
          <w:rFonts w:cs="Arial"/>
          <w:sz w:val="20"/>
          <w:szCs w:val="20"/>
        </w:rPr>
        <w:t xml:space="preserve"> 918</w:t>
      </w:r>
    </w:p>
    <w:p w14:paraId="722C47AF" w14:textId="77777777" w:rsidR="00A8219A" w:rsidRDefault="00A8219A">
      <w:pPr>
        <w:tabs>
          <w:tab w:val="right" w:pos="10800"/>
        </w:tabs>
        <w:spacing w:line="314" w:lineRule="exact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ab/>
      </w:r>
      <w:bookmarkStart w:id="2" w:name="a3"/>
      <w:r>
        <w:rPr>
          <w:rFonts w:cs="Arial"/>
          <w:sz w:val="20"/>
          <w:szCs w:val="20"/>
        </w:rPr>
        <w:t>Albuquerque, NM 87102</w:t>
      </w:r>
      <w:bookmarkEnd w:id="2"/>
    </w:p>
    <w:p w14:paraId="27C6F737" w14:textId="77777777" w:rsidR="00674281" w:rsidRDefault="00674281">
      <w:pPr>
        <w:tabs>
          <w:tab w:val="right" w:pos="10800"/>
        </w:tabs>
        <w:spacing w:line="314" w:lineRule="exact"/>
        <w:rPr>
          <w:rFonts w:cs="Arial"/>
          <w:b/>
          <w:bCs/>
          <w:sz w:val="20"/>
          <w:szCs w:val="20"/>
        </w:rPr>
      </w:pPr>
    </w:p>
    <w:p w14:paraId="1706CF87" w14:textId="6A2A738C" w:rsidR="00A8219A" w:rsidRDefault="00B83E98">
      <w:pPr>
        <w:tabs>
          <w:tab w:val="right" w:pos="10800"/>
        </w:tabs>
        <w:spacing w:line="314" w:lineRule="exact"/>
        <w:rPr>
          <w:rFonts w:cs="Arial"/>
          <w:sz w:val="20"/>
          <w:szCs w:val="20"/>
        </w:rPr>
      </w:pPr>
      <w:r>
        <w:rPr>
          <w:rFonts w:cs="Arial"/>
          <w:b/>
          <w:bCs/>
          <w:sz w:val="20"/>
          <w:szCs w:val="20"/>
        </w:rPr>
        <w:t xml:space="preserve">   </w:t>
      </w:r>
      <w:r w:rsidR="00A8219A">
        <w:rPr>
          <w:rFonts w:cs="Arial"/>
          <w:b/>
          <w:bCs/>
          <w:sz w:val="20"/>
          <w:szCs w:val="20"/>
        </w:rPr>
        <w:t>Meeting Description</w:t>
      </w:r>
      <w:r w:rsidR="00D85E11">
        <w:rPr>
          <w:rFonts w:cs="Arial"/>
          <w:b/>
          <w:bCs/>
          <w:sz w:val="20"/>
          <w:szCs w:val="20"/>
        </w:rPr>
        <w:t xml:space="preserve">:  </w:t>
      </w:r>
      <w:r w:rsidR="00A8219A">
        <w:rPr>
          <w:rFonts w:cs="Arial"/>
          <w:sz w:val="20"/>
          <w:szCs w:val="20"/>
        </w:rPr>
        <w:t xml:space="preserve"> </w:t>
      </w:r>
      <w:bookmarkStart w:id="3" w:name="a4"/>
      <w:r w:rsidR="00CB622A" w:rsidRPr="00D85E11">
        <w:rPr>
          <w:rFonts w:cs="Arial"/>
          <w:b/>
          <w:sz w:val="20"/>
          <w:szCs w:val="20"/>
        </w:rPr>
        <w:t>GAHP Board of Directors</w:t>
      </w:r>
      <w:r w:rsidR="00DD79E4">
        <w:rPr>
          <w:rFonts w:cs="Arial"/>
          <w:b/>
          <w:sz w:val="20"/>
          <w:szCs w:val="20"/>
        </w:rPr>
        <w:t xml:space="preserve"> </w:t>
      </w:r>
      <w:r w:rsidR="00A8219A" w:rsidRPr="00D85E11">
        <w:rPr>
          <w:rFonts w:cs="Arial"/>
          <w:b/>
          <w:sz w:val="20"/>
          <w:szCs w:val="20"/>
        </w:rPr>
        <w:t>Meeting</w:t>
      </w:r>
      <w:bookmarkEnd w:id="3"/>
      <w:r w:rsidR="00A8219A" w:rsidRPr="00D85E11">
        <w:rPr>
          <w:rFonts w:cs="Arial"/>
          <w:sz w:val="20"/>
          <w:szCs w:val="20"/>
        </w:rPr>
        <w:tab/>
      </w:r>
    </w:p>
    <w:p w14:paraId="7B5419A6" w14:textId="7EB88C64" w:rsidR="00674281" w:rsidRPr="00D85E11" w:rsidRDefault="00D85E11" w:rsidP="00E81225">
      <w:pPr>
        <w:tabs>
          <w:tab w:val="left" w:pos="0"/>
          <w:tab w:val="left" w:pos="3600"/>
          <w:tab w:val="left" w:pos="6480"/>
        </w:tabs>
        <w:spacing w:line="314" w:lineRule="exact"/>
        <w:ind w:right="-180"/>
        <w:rPr>
          <w:rFonts w:cs="Arial"/>
          <w:sz w:val="18"/>
          <w:szCs w:val="18"/>
        </w:rPr>
      </w:pPr>
      <w:r w:rsidRPr="00D85E11">
        <w:rPr>
          <w:rFonts w:cs="Arial"/>
          <w:b/>
          <w:bCs/>
          <w:sz w:val="18"/>
          <w:szCs w:val="18"/>
        </w:rPr>
        <w:t xml:space="preserve">   </w:t>
      </w:r>
      <w:r w:rsidR="00A8219A" w:rsidRPr="00D85E11">
        <w:rPr>
          <w:rFonts w:cs="Arial"/>
          <w:b/>
          <w:bCs/>
          <w:sz w:val="18"/>
          <w:szCs w:val="18"/>
        </w:rPr>
        <w:t>Date</w:t>
      </w:r>
      <w:r w:rsidR="00FA2653" w:rsidRPr="00D85E11">
        <w:rPr>
          <w:rFonts w:cs="Arial"/>
          <w:b/>
          <w:bCs/>
          <w:sz w:val="18"/>
          <w:szCs w:val="18"/>
        </w:rPr>
        <w:t>:</w:t>
      </w:r>
      <w:r w:rsidR="00EF6E39" w:rsidRPr="00D85E11">
        <w:rPr>
          <w:rFonts w:cs="Arial"/>
          <w:b/>
          <w:bCs/>
          <w:sz w:val="18"/>
          <w:szCs w:val="18"/>
        </w:rPr>
        <w:t xml:space="preserve"> </w:t>
      </w:r>
      <w:r w:rsidR="00FA2653" w:rsidRPr="00D85E11">
        <w:rPr>
          <w:rFonts w:cs="Arial"/>
          <w:b/>
          <w:bCs/>
          <w:sz w:val="18"/>
          <w:szCs w:val="18"/>
        </w:rPr>
        <w:t xml:space="preserve"> </w:t>
      </w:r>
      <w:r w:rsidR="003224DA">
        <w:rPr>
          <w:rFonts w:cs="Arial"/>
          <w:bCs/>
          <w:sz w:val="18"/>
          <w:szCs w:val="18"/>
        </w:rPr>
        <w:t>April 1</w:t>
      </w:r>
      <w:r w:rsidR="00C53C96">
        <w:rPr>
          <w:rFonts w:cs="Arial"/>
          <w:bCs/>
          <w:sz w:val="18"/>
          <w:szCs w:val="18"/>
        </w:rPr>
        <w:t>2</w:t>
      </w:r>
      <w:r w:rsidR="00511BDD">
        <w:rPr>
          <w:rFonts w:cs="Arial"/>
          <w:bCs/>
          <w:sz w:val="18"/>
          <w:szCs w:val="18"/>
        </w:rPr>
        <w:t>, 202</w:t>
      </w:r>
      <w:r w:rsidR="00C53C96">
        <w:rPr>
          <w:rFonts w:cs="Arial"/>
          <w:bCs/>
          <w:sz w:val="18"/>
          <w:szCs w:val="18"/>
        </w:rPr>
        <w:t>2</w:t>
      </w:r>
      <w:r w:rsidR="00B83E98" w:rsidRPr="00D85E11">
        <w:rPr>
          <w:rFonts w:cs="Arial"/>
          <w:bCs/>
          <w:sz w:val="18"/>
          <w:szCs w:val="18"/>
        </w:rPr>
        <w:t xml:space="preserve">      </w:t>
      </w:r>
      <w:r w:rsidR="00EF6E39" w:rsidRPr="00D85E11">
        <w:rPr>
          <w:rFonts w:cs="Arial"/>
          <w:bCs/>
          <w:sz w:val="18"/>
          <w:szCs w:val="18"/>
        </w:rPr>
        <w:t xml:space="preserve"> </w:t>
      </w:r>
      <w:r w:rsidR="00FA2653" w:rsidRPr="00D85E11">
        <w:rPr>
          <w:rFonts w:cs="Arial"/>
          <w:sz w:val="18"/>
          <w:szCs w:val="18"/>
        </w:rPr>
        <w:t xml:space="preserve"> </w:t>
      </w:r>
      <w:r w:rsidR="00A8219A" w:rsidRPr="00D85E11">
        <w:rPr>
          <w:rFonts w:cs="Arial"/>
          <w:b/>
          <w:bCs/>
          <w:sz w:val="18"/>
          <w:szCs w:val="18"/>
        </w:rPr>
        <w:t>Time</w:t>
      </w:r>
      <w:r w:rsidR="00A8219A" w:rsidRPr="00D85E11">
        <w:rPr>
          <w:rFonts w:cs="Arial"/>
          <w:sz w:val="18"/>
          <w:szCs w:val="18"/>
        </w:rPr>
        <w:t xml:space="preserve"> </w:t>
      </w:r>
      <w:bookmarkStart w:id="4" w:name="a7"/>
      <w:r w:rsidR="007C270E" w:rsidRPr="00D85E11">
        <w:rPr>
          <w:rFonts w:cs="Arial"/>
          <w:sz w:val="18"/>
          <w:szCs w:val="18"/>
        </w:rPr>
        <w:t>11:30 am to 1:00 pm</w:t>
      </w:r>
      <w:bookmarkEnd w:id="4"/>
      <w:r w:rsidR="00B83E98" w:rsidRPr="00D85E11">
        <w:rPr>
          <w:rFonts w:cs="Arial"/>
          <w:sz w:val="18"/>
          <w:szCs w:val="18"/>
        </w:rPr>
        <w:t xml:space="preserve">   </w:t>
      </w:r>
      <w:r w:rsidR="00255AFD" w:rsidRPr="00D85E11">
        <w:rPr>
          <w:rFonts w:cs="Arial"/>
          <w:sz w:val="18"/>
          <w:szCs w:val="18"/>
        </w:rPr>
        <w:t xml:space="preserve"> </w:t>
      </w:r>
      <w:r w:rsidR="00A8219A" w:rsidRPr="00D85E11">
        <w:rPr>
          <w:rFonts w:cs="Arial"/>
          <w:b/>
          <w:bCs/>
          <w:sz w:val="18"/>
          <w:szCs w:val="18"/>
        </w:rPr>
        <w:t>Location</w:t>
      </w:r>
      <w:r w:rsidR="007E397D">
        <w:rPr>
          <w:rFonts w:cs="Arial"/>
          <w:b/>
          <w:bCs/>
          <w:sz w:val="18"/>
          <w:szCs w:val="18"/>
        </w:rPr>
        <w:t xml:space="preserve"> </w:t>
      </w:r>
      <w:r w:rsidR="00F36BB7">
        <w:rPr>
          <w:rFonts w:cs="Arial"/>
          <w:sz w:val="18"/>
          <w:szCs w:val="18"/>
        </w:rPr>
        <w:t>Zoom</w:t>
      </w:r>
      <w:r w:rsidR="00216E82">
        <w:rPr>
          <w:rFonts w:cs="Arial"/>
          <w:sz w:val="18"/>
          <w:szCs w:val="18"/>
        </w:rPr>
        <w:t xml:space="preserve"> Meeting</w:t>
      </w:r>
    </w:p>
    <w:tbl>
      <w:tblPr>
        <w:tblW w:w="0" w:type="auto"/>
        <w:jc w:val="center"/>
        <w:tblBorders>
          <w:top w:val="single" w:sz="7" w:space="0" w:color="000000"/>
          <w:left w:val="single" w:sz="7" w:space="0" w:color="000000"/>
          <w:bottom w:val="single" w:sz="7" w:space="0" w:color="000000"/>
          <w:right w:val="single" w:sz="7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104" w:type="dxa"/>
          <w:right w:w="104" w:type="dxa"/>
        </w:tblCellMar>
        <w:tblLook w:val="0000" w:firstRow="0" w:lastRow="0" w:firstColumn="0" w:lastColumn="0" w:noHBand="0" w:noVBand="0"/>
      </w:tblPr>
      <w:tblGrid>
        <w:gridCol w:w="1161"/>
        <w:gridCol w:w="2175"/>
        <w:gridCol w:w="2055"/>
        <w:gridCol w:w="1800"/>
        <w:gridCol w:w="1771"/>
        <w:gridCol w:w="1140"/>
        <w:gridCol w:w="562"/>
      </w:tblGrid>
      <w:tr w:rsidR="00CB622A" w14:paraId="7B56C5C6" w14:textId="77777777" w:rsidTr="7881C8C6">
        <w:trPr>
          <w:jc w:val="center"/>
        </w:trPr>
        <w:tc>
          <w:tcPr>
            <w:tcW w:w="5391" w:type="dxa"/>
            <w:gridSpan w:val="3"/>
            <w:tcBorders>
              <w:top w:val="single" w:sz="7" w:space="0" w:color="000000" w:themeColor="text1"/>
              <w:left w:val="single" w:sz="7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vAlign w:val="center"/>
          </w:tcPr>
          <w:p w14:paraId="6468EA91" w14:textId="77777777" w:rsidR="00A8219A" w:rsidRDefault="00B36E76">
            <w:pPr>
              <w:tabs>
                <w:tab w:val="left" w:pos="0"/>
              </w:tabs>
              <w:spacing w:line="314" w:lineRule="exact"/>
              <w:jc w:val="center"/>
              <w:rPr>
                <w:rFonts w:cs="Arial"/>
                <w:sz w:val="18"/>
                <w:szCs w:val="18"/>
              </w:rPr>
            </w:pPr>
            <w:r w:rsidRPr="00D85E11">
              <w:rPr>
                <w:rFonts w:cs="Arial"/>
                <w:sz w:val="20"/>
                <w:szCs w:val="20"/>
              </w:rPr>
              <w:t xml:space="preserve">       </w:t>
            </w:r>
            <w:r w:rsidR="00D85E11">
              <w:rPr>
                <w:rFonts w:cs="Arial"/>
                <w:sz w:val="20"/>
                <w:szCs w:val="20"/>
              </w:rPr>
              <w:t>Scheduled Time</w:t>
            </w:r>
          </w:p>
        </w:tc>
        <w:tc>
          <w:tcPr>
            <w:tcW w:w="5273" w:type="dxa"/>
            <w:gridSpan w:val="4"/>
            <w:tcBorders>
              <w:top w:val="single" w:sz="7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7" w:space="0" w:color="000000" w:themeColor="text1"/>
            </w:tcBorders>
            <w:shd w:val="clear" w:color="auto" w:fill="FFFFFF" w:themeFill="background1"/>
            <w:vAlign w:val="center"/>
          </w:tcPr>
          <w:p w14:paraId="27FBA0DB" w14:textId="77777777" w:rsidR="00A8219A" w:rsidRPr="00D85E11" w:rsidRDefault="00A8219A">
            <w:pPr>
              <w:tabs>
                <w:tab w:val="left" w:pos="0"/>
              </w:tabs>
              <w:spacing w:line="314" w:lineRule="exact"/>
              <w:jc w:val="center"/>
              <w:rPr>
                <w:rFonts w:cs="Arial"/>
                <w:sz w:val="20"/>
                <w:szCs w:val="20"/>
              </w:rPr>
            </w:pPr>
            <w:r w:rsidRPr="00D85E11">
              <w:rPr>
                <w:rFonts w:cs="Arial"/>
                <w:sz w:val="20"/>
                <w:szCs w:val="20"/>
              </w:rPr>
              <w:t>Actual Time</w:t>
            </w:r>
          </w:p>
        </w:tc>
      </w:tr>
      <w:tr w:rsidR="00CB622A" w14:paraId="14A1F073" w14:textId="77777777" w:rsidTr="7881C8C6">
        <w:trPr>
          <w:jc w:val="center"/>
        </w:trPr>
        <w:tc>
          <w:tcPr>
            <w:tcW w:w="1161" w:type="dxa"/>
            <w:tcBorders>
              <w:top w:val="single" w:sz="6" w:space="0" w:color="000000" w:themeColor="text1"/>
              <w:left w:val="single" w:sz="7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AEE436D" w14:textId="77777777" w:rsidR="00A8219A" w:rsidRDefault="00A8219A">
            <w:pPr>
              <w:tabs>
                <w:tab w:val="left" w:pos="0"/>
              </w:tabs>
              <w:spacing w:line="314" w:lineRule="exact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Start</w:t>
            </w:r>
          </w:p>
        </w:tc>
        <w:tc>
          <w:tcPr>
            <w:tcW w:w="21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19D883C" w14:textId="77777777" w:rsidR="00A8219A" w:rsidRDefault="00A8219A">
            <w:pPr>
              <w:tabs>
                <w:tab w:val="left" w:pos="0"/>
              </w:tabs>
              <w:spacing w:line="314" w:lineRule="exact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Stop</w:t>
            </w:r>
          </w:p>
        </w:tc>
        <w:tc>
          <w:tcPr>
            <w:tcW w:w="205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3804542" w14:textId="77777777" w:rsidR="00A8219A" w:rsidRDefault="00A8219A">
            <w:pPr>
              <w:tabs>
                <w:tab w:val="left" w:pos="0"/>
              </w:tabs>
              <w:spacing w:line="314" w:lineRule="exact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Total Hours</w:t>
            </w:r>
          </w:p>
        </w:tc>
        <w:tc>
          <w:tcPr>
            <w:tcW w:w="180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AEDB82F" w14:textId="77777777" w:rsidR="00A8219A" w:rsidRDefault="00A8219A">
            <w:pPr>
              <w:tabs>
                <w:tab w:val="left" w:pos="0"/>
              </w:tabs>
              <w:spacing w:line="314" w:lineRule="exact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Start</w:t>
            </w:r>
          </w:p>
        </w:tc>
        <w:tc>
          <w:tcPr>
            <w:tcW w:w="177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CBFE0A8" w14:textId="6AAD5950" w:rsidR="00A8219A" w:rsidRDefault="00100DC2">
            <w:pPr>
              <w:tabs>
                <w:tab w:val="left" w:pos="0"/>
              </w:tabs>
              <w:spacing w:line="314" w:lineRule="exact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Stop</w:t>
            </w:r>
          </w:p>
        </w:tc>
        <w:tc>
          <w:tcPr>
            <w:tcW w:w="1702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7" w:space="0" w:color="000000" w:themeColor="text1"/>
            </w:tcBorders>
            <w:vAlign w:val="center"/>
          </w:tcPr>
          <w:p w14:paraId="281A50FE" w14:textId="77777777" w:rsidR="00A8219A" w:rsidRDefault="00A8219A">
            <w:pPr>
              <w:tabs>
                <w:tab w:val="left" w:pos="0"/>
              </w:tabs>
              <w:spacing w:line="314" w:lineRule="exact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Total Hours</w:t>
            </w:r>
          </w:p>
        </w:tc>
      </w:tr>
      <w:tr w:rsidR="00CB622A" w14:paraId="680281B4" w14:textId="77777777" w:rsidTr="7881C8C6">
        <w:trPr>
          <w:jc w:val="center"/>
        </w:trPr>
        <w:tc>
          <w:tcPr>
            <w:tcW w:w="1161" w:type="dxa"/>
            <w:tcBorders>
              <w:top w:val="single" w:sz="6" w:space="0" w:color="000000" w:themeColor="text1"/>
              <w:left w:val="single" w:sz="7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3922CE4" w14:textId="3D0E351D" w:rsidR="00A8219A" w:rsidRDefault="00994F66" w:rsidP="00994F66">
            <w:pPr>
              <w:tabs>
                <w:tab w:val="left" w:pos="0"/>
              </w:tabs>
              <w:spacing w:line="314" w:lineRule="exact"/>
              <w:jc w:val="center"/>
              <w:rPr>
                <w:rFonts w:cs="Arial"/>
                <w:sz w:val="18"/>
                <w:szCs w:val="18"/>
              </w:rPr>
            </w:pPr>
            <w:bookmarkStart w:id="5" w:name="a8"/>
            <w:r>
              <w:rPr>
                <w:rFonts w:cs="Arial"/>
                <w:sz w:val="18"/>
                <w:szCs w:val="18"/>
              </w:rPr>
              <w:t>11:30</w:t>
            </w:r>
            <w:bookmarkEnd w:id="5"/>
            <w:r>
              <w:rPr>
                <w:rFonts w:cs="Arial"/>
                <w:sz w:val="18"/>
                <w:szCs w:val="18"/>
              </w:rPr>
              <w:t xml:space="preserve"> a.m</w:t>
            </w:r>
            <w:r w:rsidR="00EE3BD9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1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9D0FAC0" w14:textId="77777777" w:rsidR="00A8219A" w:rsidRDefault="00994F66">
            <w:pPr>
              <w:tabs>
                <w:tab w:val="left" w:pos="0"/>
              </w:tabs>
              <w:spacing w:line="314" w:lineRule="exact"/>
              <w:jc w:val="center"/>
              <w:rPr>
                <w:rFonts w:cs="Arial"/>
                <w:sz w:val="18"/>
                <w:szCs w:val="18"/>
              </w:rPr>
            </w:pPr>
            <w:bookmarkStart w:id="6" w:name="a9"/>
            <w:bookmarkEnd w:id="6"/>
            <w:r>
              <w:rPr>
                <w:rFonts w:cs="Arial"/>
                <w:sz w:val="18"/>
                <w:szCs w:val="18"/>
              </w:rPr>
              <w:t>1</w:t>
            </w:r>
            <w:r w:rsidR="00A8219A">
              <w:rPr>
                <w:rFonts w:cs="Arial"/>
                <w:sz w:val="18"/>
                <w:szCs w:val="18"/>
              </w:rPr>
              <w:t>:00 p.m.</w:t>
            </w:r>
          </w:p>
        </w:tc>
        <w:tc>
          <w:tcPr>
            <w:tcW w:w="205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1305C03" w14:textId="77777777" w:rsidR="00A8219A" w:rsidRDefault="00994F66">
            <w:pPr>
              <w:tabs>
                <w:tab w:val="left" w:pos="0"/>
              </w:tabs>
              <w:spacing w:line="314" w:lineRule="exact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.5 </w:t>
            </w:r>
          </w:p>
        </w:tc>
        <w:tc>
          <w:tcPr>
            <w:tcW w:w="180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746A4C6" w14:textId="77777777" w:rsidR="00A8219A" w:rsidRDefault="00A8219A">
            <w:pPr>
              <w:tabs>
                <w:tab w:val="left" w:pos="0"/>
              </w:tabs>
              <w:spacing w:line="314" w:lineRule="exact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77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C2C16EC" w14:textId="77777777" w:rsidR="00A8219A" w:rsidRDefault="00A8219A">
            <w:pPr>
              <w:tabs>
                <w:tab w:val="left" w:pos="0"/>
              </w:tabs>
              <w:spacing w:line="314" w:lineRule="exact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702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7" w:space="0" w:color="000000" w:themeColor="text1"/>
            </w:tcBorders>
            <w:vAlign w:val="center"/>
          </w:tcPr>
          <w:p w14:paraId="52783127" w14:textId="77777777" w:rsidR="00A8219A" w:rsidRDefault="00A8219A">
            <w:pPr>
              <w:tabs>
                <w:tab w:val="left" w:pos="0"/>
              </w:tabs>
              <w:spacing w:line="314" w:lineRule="exact"/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CB622A" w14:paraId="25F3A383" w14:textId="77777777" w:rsidTr="7881C8C6">
        <w:trPr>
          <w:jc w:val="center"/>
        </w:trPr>
        <w:tc>
          <w:tcPr>
            <w:tcW w:w="10664" w:type="dxa"/>
            <w:gridSpan w:val="7"/>
            <w:tcBorders>
              <w:top w:val="single" w:sz="6" w:space="0" w:color="000000" w:themeColor="text1"/>
              <w:left w:val="single" w:sz="7" w:space="0" w:color="000000" w:themeColor="text1"/>
              <w:bottom w:val="single" w:sz="6" w:space="0" w:color="000000" w:themeColor="text1"/>
              <w:right w:val="single" w:sz="7" w:space="0" w:color="000000" w:themeColor="text1"/>
            </w:tcBorders>
            <w:shd w:val="clear" w:color="auto" w:fill="FFFFFF" w:themeFill="background1"/>
            <w:vAlign w:val="center"/>
          </w:tcPr>
          <w:p w14:paraId="4336BCBE" w14:textId="77777777" w:rsidR="00A8219A" w:rsidRPr="00D85E11" w:rsidRDefault="00A8219A">
            <w:pPr>
              <w:tabs>
                <w:tab w:val="left" w:pos="0"/>
              </w:tabs>
              <w:spacing w:line="314" w:lineRule="exact"/>
              <w:rPr>
                <w:rFonts w:cs="Arial"/>
                <w:b/>
                <w:sz w:val="18"/>
                <w:szCs w:val="18"/>
              </w:rPr>
            </w:pPr>
            <w:r w:rsidRPr="00D85E11">
              <w:rPr>
                <w:rFonts w:cs="Arial"/>
                <w:b/>
                <w:sz w:val="18"/>
                <w:szCs w:val="18"/>
              </w:rPr>
              <w:t>Persons Attending</w:t>
            </w:r>
          </w:p>
        </w:tc>
      </w:tr>
      <w:tr w:rsidR="002C217A" w14:paraId="00AE6A7E" w14:textId="77777777" w:rsidTr="7881C8C6">
        <w:trPr>
          <w:jc w:val="center"/>
        </w:trPr>
        <w:tc>
          <w:tcPr>
            <w:tcW w:w="1161" w:type="dxa"/>
            <w:tcBorders>
              <w:top w:val="single" w:sz="6" w:space="0" w:color="000000" w:themeColor="text1"/>
              <w:left w:val="single" w:sz="7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ED48DF1" w14:textId="77777777" w:rsidR="002C217A" w:rsidRDefault="002C217A" w:rsidP="002C217A">
            <w:pPr>
              <w:tabs>
                <w:tab w:val="left" w:pos="0"/>
              </w:tabs>
              <w:spacing w:line="314" w:lineRule="exact"/>
              <w:jc w:val="right"/>
              <w:rPr>
                <w:rFonts w:cs="Arial"/>
                <w:sz w:val="18"/>
                <w:szCs w:val="18"/>
              </w:rPr>
            </w:pPr>
          </w:p>
        </w:tc>
        <w:tc>
          <w:tcPr>
            <w:tcW w:w="9503" w:type="dxa"/>
            <w:gridSpan w:val="6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7" w:space="0" w:color="000000" w:themeColor="text1"/>
            </w:tcBorders>
            <w:vAlign w:val="center"/>
          </w:tcPr>
          <w:p w14:paraId="0B56169E" w14:textId="443BDE15" w:rsidR="002C217A" w:rsidRDefault="002C217A" w:rsidP="002C217A">
            <w:pPr>
              <w:tabs>
                <w:tab w:val="left" w:pos="0"/>
              </w:tabs>
              <w:spacing w:line="314" w:lineRule="exact"/>
              <w:rPr>
                <w:rFonts w:cs="Arial"/>
                <w:sz w:val="18"/>
                <w:szCs w:val="18"/>
              </w:rPr>
            </w:pPr>
            <w:bookmarkStart w:id="7" w:name="QuickMark"/>
            <w:bookmarkEnd w:id="7"/>
            <w:r>
              <w:rPr>
                <w:rFonts w:cs="Arial"/>
                <w:sz w:val="18"/>
                <w:szCs w:val="18"/>
              </w:rPr>
              <w:t xml:space="preserve">Don Dudley, President                                                         Felipe Rael, Executive Director  </w:t>
            </w:r>
          </w:p>
        </w:tc>
      </w:tr>
      <w:tr w:rsidR="002C217A" w14:paraId="4588B0DE" w14:textId="77777777" w:rsidTr="7881C8C6">
        <w:trPr>
          <w:jc w:val="center"/>
        </w:trPr>
        <w:tc>
          <w:tcPr>
            <w:tcW w:w="1161" w:type="dxa"/>
            <w:tcBorders>
              <w:top w:val="single" w:sz="6" w:space="0" w:color="000000" w:themeColor="text1"/>
              <w:left w:val="single" w:sz="7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E381500" w14:textId="77777777" w:rsidR="002C217A" w:rsidRDefault="002C217A" w:rsidP="002C217A">
            <w:pPr>
              <w:tabs>
                <w:tab w:val="left" w:pos="0"/>
              </w:tabs>
              <w:spacing w:line="314" w:lineRule="exact"/>
              <w:jc w:val="right"/>
              <w:rPr>
                <w:rFonts w:cs="Arial"/>
                <w:sz w:val="18"/>
                <w:szCs w:val="18"/>
              </w:rPr>
            </w:pPr>
          </w:p>
        </w:tc>
        <w:tc>
          <w:tcPr>
            <w:tcW w:w="9503" w:type="dxa"/>
            <w:gridSpan w:val="6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7" w:space="0" w:color="000000" w:themeColor="text1"/>
            </w:tcBorders>
            <w:vAlign w:val="center"/>
          </w:tcPr>
          <w:p w14:paraId="088A87CE" w14:textId="373CC371" w:rsidR="002C217A" w:rsidRDefault="002C217A" w:rsidP="002C217A">
            <w:pPr>
              <w:tabs>
                <w:tab w:val="left" w:pos="0"/>
              </w:tabs>
              <w:spacing w:line="314" w:lineRule="exact"/>
              <w:rPr>
                <w:rFonts w:cs="Arial"/>
                <w:sz w:val="18"/>
                <w:szCs w:val="18"/>
              </w:rPr>
            </w:pPr>
            <w:r w:rsidRPr="007A75EF">
              <w:rPr>
                <w:rFonts w:cs="Arial"/>
                <w:sz w:val="18"/>
                <w:szCs w:val="18"/>
              </w:rPr>
              <w:t xml:space="preserve">Tessah Latson, </w:t>
            </w:r>
            <w:r>
              <w:rPr>
                <w:rFonts w:cs="Arial"/>
                <w:sz w:val="18"/>
                <w:szCs w:val="18"/>
              </w:rPr>
              <w:t xml:space="preserve">Vice President                                            </w:t>
            </w:r>
            <w:r w:rsidRPr="007A75EF">
              <w:rPr>
                <w:rFonts w:cs="Arial"/>
                <w:sz w:val="18"/>
                <w:szCs w:val="18"/>
              </w:rPr>
              <w:t>Kelle Seny</w:t>
            </w:r>
            <w:r>
              <w:rPr>
                <w:rFonts w:cs="Arial"/>
                <w:sz w:val="18"/>
                <w:szCs w:val="18"/>
              </w:rPr>
              <w:t>é</w:t>
            </w:r>
            <w:r w:rsidRPr="007A75EF">
              <w:rPr>
                <w:rFonts w:cs="Arial"/>
                <w:sz w:val="18"/>
                <w:szCs w:val="18"/>
              </w:rPr>
              <w:t xml:space="preserve">, </w:t>
            </w:r>
            <w:r>
              <w:rPr>
                <w:rFonts w:cs="Arial"/>
                <w:sz w:val="18"/>
                <w:szCs w:val="18"/>
              </w:rPr>
              <w:t xml:space="preserve">Deputy </w:t>
            </w:r>
            <w:r w:rsidRPr="007A75EF">
              <w:rPr>
                <w:rFonts w:cs="Arial"/>
                <w:sz w:val="18"/>
                <w:szCs w:val="18"/>
              </w:rPr>
              <w:t>Director</w:t>
            </w:r>
            <w:r>
              <w:rPr>
                <w:rFonts w:cs="Arial"/>
                <w:sz w:val="18"/>
                <w:szCs w:val="18"/>
              </w:rPr>
              <w:t xml:space="preserve"> of Operations</w:t>
            </w:r>
          </w:p>
        </w:tc>
      </w:tr>
      <w:tr w:rsidR="002C217A" w14:paraId="327C9316" w14:textId="77777777" w:rsidTr="7881C8C6">
        <w:trPr>
          <w:trHeight w:val="345"/>
          <w:jc w:val="center"/>
        </w:trPr>
        <w:tc>
          <w:tcPr>
            <w:tcW w:w="1161" w:type="dxa"/>
            <w:tcBorders>
              <w:top w:val="single" w:sz="6" w:space="0" w:color="000000" w:themeColor="text1"/>
              <w:left w:val="single" w:sz="7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7F615FB" w14:textId="77777777" w:rsidR="002C217A" w:rsidRDefault="002C217A" w:rsidP="002C217A">
            <w:pPr>
              <w:tabs>
                <w:tab w:val="left" w:pos="0"/>
              </w:tabs>
              <w:spacing w:line="314" w:lineRule="exact"/>
              <w:jc w:val="right"/>
              <w:rPr>
                <w:rFonts w:cs="Arial"/>
                <w:sz w:val="18"/>
                <w:szCs w:val="18"/>
              </w:rPr>
            </w:pPr>
          </w:p>
        </w:tc>
        <w:tc>
          <w:tcPr>
            <w:tcW w:w="9503" w:type="dxa"/>
            <w:gridSpan w:val="6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7" w:space="0" w:color="000000" w:themeColor="text1"/>
            </w:tcBorders>
            <w:vAlign w:val="center"/>
          </w:tcPr>
          <w:p w14:paraId="26B61627" w14:textId="1440AED6" w:rsidR="002C217A" w:rsidRDefault="002C217A" w:rsidP="002C217A">
            <w:pPr>
              <w:tabs>
                <w:tab w:val="left" w:pos="0"/>
              </w:tabs>
              <w:spacing w:line="314" w:lineRule="exact"/>
              <w:rPr>
                <w:rFonts w:cs="Arial"/>
                <w:sz w:val="18"/>
                <w:szCs w:val="18"/>
              </w:rPr>
            </w:pPr>
            <w:r w:rsidRPr="007A75EF">
              <w:rPr>
                <w:rFonts w:cs="Arial"/>
                <w:sz w:val="18"/>
                <w:szCs w:val="18"/>
              </w:rPr>
              <w:t>Juliea Benzaquen, Secretary</w:t>
            </w:r>
            <w:r>
              <w:rPr>
                <w:rFonts w:cs="Arial"/>
                <w:sz w:val="18"/>
                <w:szCs w:val="18"/>
              </w:rPr>
              <w:t xml:space="preserve">                                               Miriam Hicks, Director of Housing Development                              </w:t>
            </w:r>
          </w:p>
        </w:tc>
      </w:tr>
      <w:tr w:rsidR="002C217A" w14:paraId="6CB34D72" w14:textId="77777777" w:rsidTr="7881C8C6">
        <w:trPr>
          <w:jc w:val="center"/>
        </w:trPr>
        <w:tc>
          <w:tcPr>
            <w:tcW w:w="1161" w:type="dxa"/>
            <w:tcBorders>
              <w:top w:val="single" w:sz="6" w:space="0" w:color="000000" w:themeColor="text1"/>
              <w:left w:val="single" w:sz="7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0238051" w14:textId="77777777" w:rsidR="002C217A" w:rsidRDefault="002C217A" w:rsidP="002C217A">
            <w:pPr>
              <w:tabs>
                <w:tab w:val="left" w:pos="0"/>
              </w:tabs>
              <w:spacing w:line="314" w:lineRule="exact"/>
              <w:jc w:val="right"/>
              <w:rPr>
                <w:rFonts w:cs="Arial"/>
                <w:sz w:val="18"/>
                <w:szCs w:val="18"/>
              </w:rPr>
            </w:pPr>
          </w:p>
        </w:tc>
        <w:tc>
          <w:tcPr>
            <w:tcW w:w="9503" w:type="dxa"/>
            <w:gridSpan w:val="6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7" w:space="0" w:color="000000" w:themeColor="text1"/>
            </w:tcBorders>
            <w:vAlign w:val="center"/>
          </w:tcPr>
          <w:p w14:paraId="1CFE8EA7" w14:textId="1A95D0D8" w:rsidR="002C217A" w:rsidRDefault="002C217A" w:rsidP="002C217A">
            <w:pPr>
              <w:tabs>
                <w:tab w:val="left" w:pos="0"/>
              </w:tabs>
              <w:spacing w:line="314" w:lineRule="exac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Heidi Pitts, Treasurer                                                           Laurie Frappier, Director of Community Relations</w:t>
            </w:r>
          </w:p>
        </w:tc>
      </w:tr>
      <w:tr w:rsidR="002C217A" w14:paraId="60142CC3" w14:textId="77777777" w:rsidTr="7881C8C6">
        <w:trPr>
          <w:jc w:val="center"/>
        </w:trPr>
        <w:tc>
          <w:tcPr>
            <w:tcW w:w="1161" w:type="dxa"/>
            <w:tcBorders>
              <w:top w:val="single" w:sz="6" w:space="0" w:color="000000" w:themeColor="text1"/>
              <w:left w:val="single" w:sz="7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5AEF1C5" w14:textId="77777777" w:rsidR="002C217A" w:rsidRDefault="002C217A" w:rsidP="002C217A">
            <w:pPr>
              <w:tabs>
                <w:tab w:val="left" w:pos="0"/>
              </w:tabs>
              <w:spacing w:line="314" w:lineRule="exact"/>
              <w:jc w:val="righ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 </w:t>
            </w:r>
          </w:p>
        </w:tc>
        <w:tc>
          <w:tcPr>
            <w:tcW w:w="9503" w:type="dxa"/>
            <w:gridSpan w:val="6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7" w:space="0" w:color="000000" w:themeColor="text1"/>
            </w:tcBorders>
            <w:vAlign w:val="center"/>
          </w:tcPr>
          <w:p w14:paraId="137DE703" w14:textId="5699C353" w:rsidR="002C217A" w:rsidRDefault="002C217A" w:rsidP="002C217A">
            <w:pPr>
              <w:tabs>
                <w:tab w:val="left" w:pos="0"/>
              </w:tabs>
              <w:spacing w:line="314" w:lineRule="exac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Sarah Hurteau</w:t>
            </w:r>
            <w:r w:rsidRPr="007A75EF">
              <w:rPr>
                <w:rFonts w:cs="Arial"/>
                <w:sz w:val="18"/>
                <w:szCs w:val="18"/>
              </w:rPr>
              <w:t xml:space="preserve">, Member                                                </w:t>
            </w:r>
            <w:r>
              <w:rPr>
                <w:rFonts w:cs="Arial"/>
                <w:sz w:val="18"/>
                <w:szCs w:val="18"/>
              </w:rPr>
              <w:t xml:space="preserve">      </w:t>
            </w:r>
            <w:r w:rsidRPr="005138F0">
              <w:rPr>
                <w:rFonts w:cs="Arial"/>
                <w:sz w:val="18"/>
                <w:szCs w:val="18"/>
              </w:rPr>
              <w:t>Rita Gonzalez, Controller</w:t>
            </w:r>
          </w:p>
        </w:tc>
      </w:tr>
      <w:tr w:rsidR="002C217A" w14:paraId="58039509" w14:textId="77777777" w:rsidTr="7881C8C6">
        <w:trPr>
          <w:jc w:val="center"/>
        </w:trPr>
        <w:tc>
          <w:tcPr>
            <w:tcW w:w="1161" w:type="dxa"/>
            <w:tcBorders>
              <w:top w:val="single" w:sz="6" w:space="0" w:color="000000" w:themeColor="text1"/>
              <w:left w:val="single" w:sz="7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1062A68" w14:textId="77777777" w:rsidR="002C217A" w:rsidRDefault="002C217A" w:rsidP="002C217A">
            <w:pPr>
              <w:tabs>
                <w:tab w:val="left" w:pos="0"/>
              </w:tabs>
              <w:spacing w:line="314" w:lineRule="exact"/>
              <w:jc w:val="right"/>
              <w:rPr>
                <w:rFonts w:cs="Arial"/>
                <w:sz w:val="18"/>
                <w:szCs w:val="18"/>
              </w:rPr>
            </w:pPr>
          </w:p>
        </w:tc>
        <w:tc>
          <w:tcPr>
            <w:tcW w:w="9503" w:type="dxa"/>
            <w:gridSpan w:val="6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7" w:space="0" w:color="000000" w:themeColor="text1"/>
            </w:tcBorders>
            <w:vAlign w:val="center"/>
          </w:tcPr>
          <w:p w14:paraId="64958B08" w14:textId="36B578B8" w:rsidR="002C217A" w:rsidRDefault="002C217A" w:rsidP="002C217A">
            <w:pPr>
              <w:tabs>
                <w:tab w:val="left" w:pos="0"/>
              </w:tabs>
              <w:spacing w:line="314" w:lineRule="exac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Russell Brito, Member                                                         David Poole, Enrichment Services Manager</w:t>
            </w:r>
          </w:p>
        </w:tc>
      </w:tr>
      <w:tr w:rsidR="002C217A" w14:paraId="5403E2A1" w14:textId="77777777" w:rsidTr="7881C8C6">
        <w:trPr>
          <w:jc w:val="center"/>
        </w:trPr>
        <w:tc>
          <w:tcPr>
            <w:tcW w:w="1161" w:type="dxa"/>
            <w:tcBorders>
              <w:top w:val="single" w:sz="6" w:space="0" w:color="000000" w:themeColor="text1"/>
              <w:left w:val="single" w:sz="7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0A3BDB4" w14:textId="77777777" w:rsidR="002C217A" w:rsidRDefault="002C217A" w:rsidP="002C217A">
            <w:pPr>
              <w:tabs>
                <w:tab w:val="left" w:pos="0"/>
              </w:tabs>
              <w:spacing w:line="314" w:lineRule="exact"/>
              <w:jc w:val="right"/>
              <w:rPr>
                <w:rFonts w:cs="Arial"/>
                <w:sz w:val="18"/>
                <w:szCs w:val="18"/>
              </w:rPr>
            </w:pPr>
          </w:p>
        </w:tc>
        <w:tc>
          <w:tcPr>
            <w:tcW w:w="9503" w:type="dxa"/>
            <w:gridSpan w:val="6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7" w:space="0" w:color="000000" w:themeColor="text1"/>
            </w:tcBorders>
            <w:vAlign w:val="center"/>
          </w:tcPr>
          <w:p w14:paraId="74B161DA" w14:textId="2DC00892" w:rsidR="002C217A" w:rsidRDefault="002C217A" w:rsidP="002C217A">
            <w:pPr>
              <w:tabs>
                <w:tab w:val="left" w:pos="0"/>
              </w:tabs>
              <w:spacing w:line="314" w:lineRule="exac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                                                                                            Ameerah Thomas, Social Engagement Associate</w:t>
            </w:r>
          </w:p>
        </w:tc>
      </w:tr>
      <w:tr w:rsidR="002C217A" w14:paraId="76E550BE" w14:textId="77777777" w:rsidTr="7881C8C6">
        <w:trPr>
          <w:jc w:val="center"/>
        </w:trPr>
        <w:tc>
          <w:tcPr>
            <w:tcW w:w="1161" w:type="dxa"/>
            <w:tcBorders>
              <w:top w:val="single" w:sz="6" w:space="0" w:color="000000" w:themeColor="text1"/>
              <w:left w:val="single" w:sz="7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C796B7D" w14:textId="77777777" w:rsidR="002C217A" w:rsidRDefault="002C217A" w:rsidP="002C217A">
            <w:pPr>
              <w:tabs>
                <w:tab w:val="left" w:pos="0"/>
              </w:tabs>
              <w:spacing w:line="314" w:lineRule="exact"/>
              <w:jc w:val="right"/>
              <w:rPr>
                <w:rFonts w:cs="Arial"/>
                <w:sz w:val="18"/>
                <w:szCs w:val="18"/>
              </w:rPr>
            </w:pPr>
          </w:p>
        </w:tc>
        <w:tc>
          <w:tcPr>
            <w:tcW w:w="9503" w:type="dxa"/>
            <w:gridSpan w:val="6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7" w:space="0" w:color="000000" w:themeColor="text1"/>
            </w:tcBorders>
            <w:vAlign w:val="center"/>
          </w:tcPr>
          <w:p w14:paraId="791D5F7E" w14:textId="18A918F1" w:rsidR="002C217A" w:rsidRDefault="003E5BCB" w:rsidP="002C217A">
            <w:pPr>
              <w:tabs>
                <w:tab w:val="left" w:pos="0"/>
              </w:tabs>
              <w:spacing w:line="314" w:lineRule="exac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                                                                                            Arlene Engel, Office Assistant</w:t>
            </w:r>
          </w:p>
        </w:tc>
      </w:tr>
      <w:tr w:rsidR="00100DC2" w14:paraId="04E2FD7B" w14:textId="77777777" w:rsidTr="7881C8C6">
        <w:trPr>
          <w:jc w:val="center"/>
        </w:trPr>
        <w:tc>
          <w:tcPr>
            <w:tcW w:w="10102" w:type="dxa"/>
            <w:gridSpan w:val="6"/>
            <w:tcBorders>
              <w:top w:val="single" w:sz="7" w:space="0" w:color="000000" w:themeColor="text1"/>
              <w:left w:val="single" w:sz="7" w:space="0" w:color="000000" w:themeColor="text1"/>
              <w:bottom w:val="single" w:sz="7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vAlign w:val="center"/>
          </w:tcPr>
          <w:p w14:paraId="2FE09F49" w14:textId="6BD4D3EA" w:rsidR="00100DC2" w:rsidRPr="00B53E18" w:rsidRDefault="00100DC2" w:rsidP="00EE732B">
            <w:pPr>
              <w:tabs>
                <w:tab w:val="left" w:pos="0"/>
              </w:tabs>
              <w:spacing w:line="314" w:lineRule="exact"/>
              <w:rPr>
                <w:rFonts w:cs="Arial"/>
                <w:b/>
                <w:bCs/>
                <w:sz w:val="18"/>
                <w:szCs w:val="18"/>
              </w:rPr>
            </w:pPr>
            <w:r w:rsidRPr="00B53E18">
              <w:rPr>
                <w:rFonts w:cs="Arial"/>
                <w:b/>
                <w:bCs/>
                <w:sz w:val="18"/>
                <w:szCs w:val="18"/>
              </w:rPr>
              <w:t xml:space="preserve">Call to Order </w:t>
            </w:r>
          </w:p>
        </w:tc>
        <w:tc>
          <w:tcPr>
            <w:tcW w:w="562" w:type="dxa"/>
            <w:tcBorders>
              <w:top w:val="single" w:sz="7" w:space="0" w:color="000000" w:themeColor="text1"/>
              <w:left w:val="single" w:sz="6" w:space="0" w:color="000000" w:themeColor="text1"/>
              <w:bottom w:val="single" w:sz="7" w:space="0" w:color="000000" w:themeColor="text1"/>
              <w:right w:val="single" w:sz="7" w:space="0" w:color="000000" w:themeColor="text1"/>
            </w:tcBorders>
            <w:shd w:val="clear" w:color="auto" w:fill="FFFFFF" w:themeFill="background1"/>
            <w:vAlign w:val="center"/>
          </w:tcPr>
          <w:p w14:paraId="574B7561" w14:textId="77777777" w:rsidR="00100DC2" w:rsidRDefault="00100DC2">
            <w:pPr>
              <w:tabs>
                <w:tab w:val="left" w:pos="0"/>
              </w:tabs>
              <w:spacing w:line="314" w:lineRule="exact"/>
              <w:rPr>
                <w:rFonts w:cs="Arial"/>
                <w:sz w:val="18"/>
                <w:szCs w:val="18"/>
              </w:rPr>
            </w:pPr>
          </w:p>
        </w:tc>
      </w:tr>
      <w:tr w:rsidR="00D73383" w14:paraId="535FA9C8" w14:textId="77777777" w:rsidTr="7881C8C6">
        <w:trPr>
          <w:trHeight w:val="361"/>
          <w:jc w:val="center"/>
        </w:trPr>
        <w:tc>
          <w:tcPr>
            <w:tcW w:w="1161" w:type="dxa"/>
            <w:tcBorders>
              <w:top w:val="single" w:sz="6" w:space="0" w:color="000000" w:themeColor="text1"/>
              <w:left w:val="single" w:sz="7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E0DDA1F" w14:textId="641AA0B1" w:rsidR="00D73383" w:rsidRDefault="00100DC2" w:rsidP="00EE732B">
            <w:pPr>
              <w:tabs>
                <w:tab w:val="left" w:pos="0"/>
              </w:tabs>
              <w:spacing w:line="314" w:lineRule="exact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Tab 1</w:t>
            </w:r>
          </w:p>
        </w:tc>
        <w:tc>
          <w:tcPr>
            <w:tcW w:w="8941" w:type="dxa"/>
            <w:gridSpan w:val="5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749F4F6" w14:textId="77777777" w:rsidR="00100DC2" w:rsidRPr="00100DC2" w:rsidRDefault="00100DC2" w:rsidP="00100DC2">
            <w:pPr>
              <w:tabs>
                <w:tab w:val="left" w:pos="0"/>
              </w:tabs>
              <w:spacing w:line="360" w:lineRule="auto"/>
              <w:rPr>
                <w:rFonts w:cs="Arial"/>
                <w:sz w:val="18"/>
                <w:szCs w:val="18"/>
              </w:rPr>
            </w:pPr>
            <w:r w:rsidRPr="00100DC2">
              <w:rPr>
                <w:rFonts w:cs="Arial"/>
                <w:sz w:val="18"/>
                <w:szCs w:val="18"/>
              </w:rPr>
              <w:t xml:space="preserve">APPROVE: Consent Agenda </w:t>
            </w:r>
          </w:p>
          <w:p w14:paraId="1C5B1F2C" w14:textId="63B5F06F" w:rsidR="00051F05" w:rsidRPr="00100DC2" w:rsidRDefault="00352C6F" w:rsidP="00051F05">
            <w:pPr>
              <w:pStyle w:val="ListParagraph"/>
              <w:numPr>
                <w:ilvl w:val="0"/>
                <w:numId w:val="10"/>
              </w:numPr>
              <w:tabs>
                <w:tab w:val="left" w:pos="0"/>
              </w:tabs>
              <w:spacing w:line="360" w:lineRule="auto"/>
              <w:rPr>
                <w:rFonts w:cs="Arial"/>
                <w:sz w:val="18"/>
                <w:szCs w:val="18"/>
              </w:rPr>
            </w:pPr>
            <w:r w:rsidRPr="00100DC2">
              <w:rPr>
                <w:rFonts w:cs="Arial"/>
                <w:sz w:val="18"/>
                <w:szCs w:val="18"/>
              </w:rPr>
              <w:t xml:space="preserve">GAHP’s </w:t>
            </w:r>
            <w:r w:rsidR="003224DA">
              <w:rPr>
                <w:rFonts w:cs="Arial"/>
                <w:sz w:val="18"/>
                <w:szCs w:val="18"/>
              </w:rPr>
              <w:t>Board</w:t>
            </w:r>
            <w:r w:rsidRPr="00100DC2">
              <w:rPr>
                <w:rFonts w:cs="Arial"/>
                <w:sz w:val="18"/>
                <w:szCs w:val="18"/>
              </w:rPr>
              <w:t xml:space="preserve"> </w:t>
            </w:r>
            <w:r w:rsidR="00DD79E4">
              <w:rPr>
                <w:rFonts w:cs="Arial"/>
                <w:sz w:val="18"/>
                <w:szCs w:val="18"/>
              </w:rPr>
              <w:t>Meeting M</w:t>
            </w:r>
            <w:r w:rsidRPr="00100DC2">
              <w:rPr>
                <w:rFonts w:cs="Arial"/>
                <w:sz w:val="18"/>
                <w:szCs w:val="18"/>
              </w:rPr>
              <w:t xml:space="preserve">inutes of </w:t>
            </w:r>
            <w:r w:rsidR="003224DA">
              <w:rPr>
                <w:rFonts w:cs="Arial"/>
                <w:sz w:val="18"/>
                <w:szCs w:val="18"/>
              </w:rPr>
              <w:t>January 1</w:t>
            </w:r>
            <w:r w:rsidR="002C217A">
              <w:rPr>
                <w:rFonts w:cs="Arial"/>
                <w:sz w:val="18"/>
                <w:szCs w:val="18"/>
              </w:rPr>
              <w:t>1</w:t>
            </w:r>
            <w:r w:rsidR="00511BDD">
              <w:rPr>
                <w:rFonts w:cs="Arial"/>
                <w:sz w:val="18"/>
                <w:szCs w:val="18"/>
              </w:rPr>
              <w:t>, 202</w:t>
            </w:r>
            <w:r w:rsidR="002C217A">
              <w:rPr>
                <w:rFonts w:cs="Arial"/>
                <w:sz w:val="18"/>
                <w:szCs w:val="18"/>
              </w:rPr>
              <w:t>2</w:t>
            </w:r>
            <w:r w:rsidR="00511BDD">
              <w:rPr>
                <w:rFonts w:cs="Arial"/>
                <w:sz w:val="18"/>
                <w:szCs w:val="18"/>
              </w:rPr>
              <w:t xml:space="preserve"> </w:t>
            </w:r>
          </w:p>
          <w:p w14:paraId="7C1DCF17" w14:textId="60F474EA" w:rsidR="00051F05" w:rsidRPr="00100DC2" w:rsidRDefault="00511BDD" w:rsidP="00051F05">
            <w:pPr>
              <w:pStyle w:val="ListParagraph"/>
              <w:numPr>
                <w:ilvl w:val="0"/>
                <w:numId w:val="10"/>
              </w:numPr>
              <w:tabs>
                <w:tab w:val="left" w:pos="0"/>
              </w:tabs>
              <w:spacing w:line="360" w:lineRule="auto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GAHP’s </w:t>
            </w:r>
            <w:r w:rsidR="003224DA">
              <w:rPr>
                <w:rFonts w:cs="Arial"/>
                <w:sz w:val="18"/>
                <w:szCs w:val="18"/>
              </w:rPr>
              <w:t xml:space="preserve">Quarter </w:t>
            </w:r>
            <w:r w:rsidR="00ED61DB">
              <w:rPr>
                <w:rFonts w:cs="Arial"/>
                <w:sz w:val="18"/>
                <w:szCs w:val="18"/>
              </w:rPr>
              <w:t>Ending March 31</w:t>
            </w:r>
            <w:r>
              <w:rPr>
                <w:rFonts w:cs="Arial"/>
                <w:sz w:val="18"/>
                <w:szCs w:val="18"/>
              </w:rPr>
              <w:t xml:space="preserve"> Financial Reports </w:t>
            </w:r>
          </w:p>
          <w:p w14:paraId="488FA1B2" w14:textId="2185F865" w:rsidR="00051F05" w:rsidRDefault="00511BDD" w:rsidP="00051F05">
            <w:pPr>
              <w:pStyle w:val="ListParagraph"/>
              <w:numPr>
                <w:ilvl w:val="0"/>
                <w:numId w:val="10"/>
              </w:numPr>
              <w:tabs>
                <w:tab w:val="left" w:pos="0"/>
              </w:tabs>
              <w:spacing w:line="360" w:lineRule="auto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Quarter Ending </w:t>
            </w:r>
            <w:r w:rsidR="003224DA">
              <w:rPr>
                <w:rFonts w:cs="Arial"/>
                <w:sz w:val="18"/>
                <w:szCs w:val="18"/>
              </w:rPr>
              <w:t>March</w:t>
            </w:r>
            <w:r>
              <w:rPr>
                <w:rFonts w:cs="Arial"/>
                <w:sz w:val="18"/>
                <w:szCs w:val="18"/>
              </w:rPr>
              <w:t xml:space="preserve"> 31 CHDO Operating Report </w:t>
            </w:r>
          </w:p>
          <w:p w14:paraId="06C4D205" w14:textId="6AF5CA8F" w:rsidR="00AF2FF1" w:rsidRPr="007377C7" w:rsidRDefault="003E5BCB" w:rsidP="7D40D71B">
            <w:pPr>
              <w:pStyle w:val="ListParagraph"/>
              <w:numPr>
                <w:ilvl w:val="0"/>
                <w:numId w:val="10"/>
              </w:numPr>
              <w:tabs>
                <w:tab w:val="left" w:pos="0"/>
              </w:tabs>
              <w:spacing w:line="360" w:lineRule="auto"/>
              <w:rPr>
                <w:rFonts w:cs="Arial"/>
                <w:color w:val="000000" w:themeColor="text1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Asset Management Report</w:t>
            </w:r>
          </w:p>
          <w:p w14:paraId="1D27C5EE" w14:textId="77777777" w:rsidR="00094C6B" w:rsidRPr="003E5BCB" w:rsidRDefault="003E5BCB" w:rsidP="7D40D71B">
            <w:pPr>
              <w:pStyle w:val="ListParagraph"/>
              <w:numPr>
                <w:ilvl w:val="0"/>
                <w:numId w:val="10"/>
              </w:numPr>
              <w:tabs>
                <w:tab w:val="left" w:pos="0"/>
              </w:tabs>
              <w:spacing w:line="360" w:lineRule="auto"/>
              <w:rPr>
                <w:rFonts w:cs="Arial"/>
                <w:color w:val="000000" w:themeColor="text1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Enrichment Services Report</w:t>
            </w:r>
          </w:p>
          <w:p w14:paraId="7475D66A" w14:textId="2D20218B" w:rsidR="003E5BCB" w:rsidRPr="00094C6B" w:rsidRDefault="003E5BCB" w:rsidP="7D40D71B">
            <w:pPr>
              <w:pStyle w:val="ListParagraph"/>
              <w:numPr>
                <w:ilvl w:val="0"/>
                <w:numId w:val="10"/>
              </w:numPr>
              <w:tabs>
                <w:tab w:val="left" w:pos="0"/>
              </w:tabs>
              <w:spacing w:line="360" w:lineRule="auto"/>
              <w:rPr>
                <w:rFonts w:cs="Arial"/>
                <w:color w:val="000000" w:themeColor="text1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Community Relations Report</w:t>
            </w:r>
          </w:p>
        </w:tc>
        <w:tc>
          <w:tcPr>
            <w:tcW w:w="56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7" w:space="0" w:color="000000" w:themeColor="text1"/>
            </w:tcBorders>
            <w:vAlign w:val="center"/>
          </w:tcPr>
          <w:p w14:paraId="67AF83C9" w14:textId="77777777" w:rsidR="00D73383" w:rsidRDefault="00D73383">
            <w:pPr>
              <w:tabs>
                <w:tab w:val="left" w:pos="0"/>
              </w:tabs>
              <w:spacing w:line="314" w:lineRule="exact"/>
              <w:rPr>
                <w:rFonts w:cs="Arial"/>
                <w:sz w:val="18"/>
                <w:szCs w:val="18"/>
              </w:rPr>
            </w:pPr>
          </w:p>
        </w:tc>
      </w:tr>
      <w:tr w:rsidR="009F0647" w14:paraId="75A8B183" w14:textId="77777777" w:rsidTr="7881C8C6">
        <w:trPr>
          <w:jc w:val="center"/>
        </w:trPr>
        <w:tc>
          <w:tcPr>
            <w:tcW w:w="1161" w:type="dxa"/>
            <w:tcBorders>
              <w:top w:val="single" w:sz="6" w:space="0" w:color="000000" w:themeColor="text1"/>
              <w:left w:val="single" w:sz="7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1BB8984" w14:textId="6DAA1FB7" w:rsidR="009F0647" w:rsidRDefault="009F0647" w:rsidP="009F0647">
            <w:pPr>
              <w:tabs>
                <w:tab w:val="left" w:pos="0"/>
              </w:tabs>
              <w:spacing w:line="314" w:lineRule="exact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Tab 2</w:t>
            </w:r>
          </w:p>
        </w:tc>
        <w:tc>
          <w:tcPr>
            <w:tcW w:w="8941" w:type="dxa"/>
            <w:gridSpan w:val="5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2977195" w14:textId="616F3B1C" w:rsidR="009F0647" w:rsidRDefault="008D3F25" w:rsidP="009F0647">
            <w:pPr>
              <w:tabs>
                <w:tab w:val="left" w:pos="0"/>
              </w:tabs>
              <w:spacing w:line="314" w:lineRule="exac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APPROVE:  Quarter Ending March 31 Luminaria Senior Report</w:t>
            </w:r>
            <w:r w:rsidR="009F0647">
              <w:rPr>
                <w:rFonts w:cs="Arial"/>
                <w:sz w:val="18"/>
                <w:szCs w:val="18"/>
              </w:rPr>
              <w:t xml:space="preserve">  </w:t>
            </w:r>
          </w:p>
        </w:tc>
        <w:tc>
          <w:tcPr>
            <w:tcW w:w="56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7" w:space="0" w:color="000000" w:themeColor="text1"/>
            </w:tcBorders>
            <w:vAlign w:val="center"/>
          </w:tcPr>
          <w:p w14:paraId="26ED38CC" w14:textId="77777777" w:rsidR="009F0647" w:rsidRDefault="009F0647" w:rsidP="009F0647">
            <w:pPr>
              <w:tabs>
                <w:tab w:val="left" w:pos="0"/>
              </w:tabs>
              <w:spacing w:line="314" w:lineRule="exact"/>
              <w:rPr>
                <w:rFonts w:cs="Arial"/>
                <w:sz w:val="18"/>
                <w:szCs w:val="18"/>
              </w:rPr>
            </w:pPr>
          </w:p>
        </w:tc>
      </w:tr>
      <w:tr w:rsidR="009F0647" w14:paraId="5BF57EBD" w14:textId="77777777" w:rsidTr="7881C8C6">
        <w:trPr>
          <w:jc w:val="center"/>
        </w:trPr>
        <w:tc>
          <w:tcPr>
            <w:tcW w:w="1161" w:type="dxa"/>
            <w:tcBorders>
              <w:top w:val="single" w:sz="6" w:space="0" w:color="000000" w:themeColor="text1"/>
              <w:left w:val="single" w:sz="7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E5966F6" w14:textId="64F5A5AE" w:rsidR="009F0647" w:rsidRDefault="009F0647" w:rsidP="009F0647">
            <w:pPr>
              <w:tabs>
                <w:tab w:val="left" w:pos="0"/>
              </w:tabs>
              <w:spacing w:line="314" w:lineRule="exact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Tab 3</w:t>
            </w:r>
          </w:p>
        </w:tc>
        <w:tc>
          <w:tcPr>
            <w:tcW w:w="8941" w:type="dxa"/>
            <w:gridSpan w:val="5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6CFAF1A" w14:textId="72CE32F3" w:rsidR="009F0647" w:rsidRDefault="00545890" w:rsidP="009F0647">
            <w:pPr>
              <w:tabs>
                <w:tab w:val="left" w:pos="0"/>
              </w:tabs>
              <w:spacing w:line="314" w:lineRule="exac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APPROVE</w:t>
            </w:r>
            <w:r w:rsidR="009F0647">
              <w:rPr>
                <w:rFonts w:cs="Arial"/>
                <w:sz w:val="18"/>
                <w:szCs w:val="18"/>
              </w:rPr>
              <w:t xml:space="preserve">: </w:t>
            </w:r>
            <w:r w:rsidRPr="00545890">
              <w:rPr>
                <w:rFonts w:cs="Arial"/>
                <w:sz w:val="18"/>
                <w:szCs w:val="18"/>
              </w:rPr>
              <w:t xml:space="preserve">Quarter Ending March 31 </w:t>
            </w:r>
            <w:r w:rsidR="009F0647">
              <w:rPr>
                <w:rFonts w:cs="Arial"/>
                <w:sz w:val="18"/>
                <w:szCs w:val="18"/>
              </w:rPr>
              <w:t xml:space="preserve">Hiland Plaza </w:t>
            </w:r>
            <w:r>
              <w:rPr>
                <w:rFonts w:cs="Arial"/>
                <w:sz w:val="18"/>
                <w:szCs w:val="18"/>
              </w:rPr>
              <w:t>Report</w:t>
            </w:r>
          </w:p>
        </w:tc>
        <w:tc>
          <w:tcPr>
            <w:tcW w:w="56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7" w:space="0" w:color="000000" w:themeColor="text1"/>
            </w:tcBorders>
            <w:vAlign w:val="center"/>
          </w:tcPr>
          <w:p w14:paraId="587D5A13" w14:textId="47B73F20" w:rsidR="009F0647" w:rsidRDefault="009F0647" w:rsidP="009F0647">
            <w:pPr>
              <w:tabs>
                <w:tab w:val="left" w:pos="0"/>
              </w:tabs>
              <w:spacing w:line="314" w:lineRule="exact"/>
              <w:rPr>
                <w:rFonts w:cs="Arial"/>
                <w:sz w:val="18"/>
                <w:szCs w:val="18"/>
              </w:rPr>
            </w:pPr>
          </w:p>
        </w:tc>
      </w:tr>
      <w:tr w:rsidR="009F0647" w14:paraId="25CD9C26" w14:textId="77777777" w:rsidTr="7881C8C6">
        <w:trPr>
          <w:jc w:val="center"/>
        </w:trPr>
        <w:tc>
          <w:tcPr>
            <w:tcW w:w="1161" w:type="dxa"/>
            <w:tcBorders>
              <w:top w:val="single" w:sz="6" w:space="0" w:color="000000" w:themeColor="text1"/>
              <w:left w:val="single" w:sz="7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09076F0" w14:textId="32871EEA" w:rsidR="009F0647" w:rsidRDefault="009F0647" w:rsidP="009F0647">
            <w:pPr>
              <w:tabs>
                <w:tab w:val="left" w:pos="0"/>
              </w:tabs>
              <w:spacing w:line="314" w:lineRule="exact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Tab 4</w:t>
            </w:r>
          </w:p>
        </w:tc>
        <w:tc>
          <w:tcPr>
            <w:tcW w:w="8941" w:type="dxa"/>
            <w:gridSpan w:val="5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12FC67B" w14:textId="4922176C" w:rsidR="009F0647" w:rsidRPr="00BD44B7" w:rsidRDefault="008D3F25" w:rsidP="009F0647">
            <w:pPr>
              <w:tabs>
                <w:tab w:val="left" w:pos="0"/>
              </w:tabs>
              <w:spacing w:line="314" w:lineRule="exac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DISCUSSION:  Strategic Plan – 2022 Strategies</w:t>
            </w:r>
            <w:r w:rsidR="009F0647">
              <w:rPr>
                <w:rFonts w:cs="Arial"/>
                <w:sz w:val="18"/>
                <w:szCs w:val="18"/>
              </w:rPr>
              <w:t xml:space="preserve"> </w:t>
            </w:r>
          </w:p>
        </w:tc>
        <w:tc>
          <w:tcPr>
            <w:tcW w:w="56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7" w:space="0" w:color="000000" w:themeColor="text1"/>
            </w:tcBorders>
            <w:vAlign w:val="center"/>
          </w:tcPr>
          <w:p w14:paraId="40DE28BC" w14:textId="77777777" w:rsidR="009F0647" w:rsidRDefault="009F0647" w:rsidP="009F0647">
            <w:pPr>
              <w:tabs>
                <w:tab w:val="left" w:pos="0"/>
              </w:tabs>
              <w:spacing w:line="314" w:lineRule="exact"/>
              <w:rPr>
                <w:rFonts w:cs="Arial"/>
                <w:sz w:val="18"/>
                <w:szCs w:val="18"/>
              </w:rPr>
            </w:pPr>
          </w:p>
        </w:tc>
      </w:tr>
      <w:tr w:rsidR="009F0647" w14:paraId="2D38CCCA" w14:textId="77777777" w:rsidTr="7881C8C6">
        <w:trPr>
          <w:jc w:val="center"/>
        </w:trPr>
        <w:tc>
          <w:tcPr>
            <w:tcW w:w="1161" w:type="dxa"/>
            <w:tcBorders>
              <w:top w:val="single" w:sz="6" w:space="0" w:color="000000" w:themeColor="text1"/>
              <w:left w:val="single" w:sz="7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9FDF928" w14:textId="713F11A6" w:rsidR="009F0647" w:rsidRDefault="009F0647" w:rsidP="009F0647">
            <w:pPr>
              <w:tabs>
                <w:tab w:val="left" w:pos="0"/>
              </w:tabs>
              <w:spacing w:line="314" w:lineRule="exact"/>
              <w:jc w:val="center"/>
              <w:rPr>
                <w:rFonts w:cs="Arial"/>
                <w:sz w:val="18"/>
                <w:szCs w:val="18"/>
              </w:rPr>
            </w:pPr>
            <w:r w:rsidRPr="7D40D71B">
              <w:rPr>
                <w:rFonts w:cs="Arial"/>
                <w:sz w:val="18"/>
                <w:szCs w:val="18"/>
              </w:rPr>
              <w:t xml:space="preserve">Tab </w:t>
            </w:r>
            <w:r>
              <w:rPr>
                <w:rFonts w:cs="Arial"/>
                <w:sz w:val="18"/>
                <w:szCs w:val="18"/>
              </w:rPr>
              <w:t>5</w:t>
            </w:r>
          </w:p>
        </w:tc>
        <w:tc>
          <w:tcPr>
            <w:tcW w:w="8941" w:type="dxa"/>
            <w:gridSpan w:val="5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F4C33E4" w14:textId="1D82B361" w:rsidR="009F0647" w:rsidRPr="00545890" w:rsidRDefault="008D3F25" w:rsidP="009F0647">
            <w:pPr>
              <w:tabs>
                <w:tab w:val="left" w:pos="0"/>
              </w:tabs>
              <w:spacing w:line="314" w:lineRule="exact"/>
              <w:rPr>
                <w:rFonts w:cs="Arial"/>
                <w:sz w:val="18"/>
                <w:szCs w:val="18"/>
              </w:rPr>
            </w:pPr>
            <w:r w:rsidRPr="00545890">
              <w:rPr>
                <w:rFonts w:cs="Arial"/>
                <w:sz w:val="18"/>
                <w:szCs w:val="18"/>
              </w:rPr>
              <w:t xml:space="preserve">DISCUSSION:  </w:t>
            </w:r>
            <w:r w:rsidR="00545890" w:rsidRPr="00545890">
              <w:rPr>
                <w:rFonts w:cs="Arial"/>
                <w:sz w:val="18"/>
                <w:szCs w:val="18"/>
              </w:rPr>
              <w:t>Fair Housing</w:t>
            </w:r>
            <w:r w:rsidR="00545890" w:rsidRPr="00545890">
              <w:rPr>
                <w:rFonts w:cs="Arial"/>
                <w:sz w:val="18"/>
                <w:szCs w:val="18"/>
              </w:rPr>
              <w:t xml:space="preserve"> </w:t>
            </w:r>
            <w:r w:rsidRPr="00545890">
              <w:rPr>
                <w:rFonts w:cs="Arial"/>
                <w:sz w:val="18"/>
                <w:szCs w:val="18"/>
              </w:rPr>
              <w:t xml:space="preserve">(Board Education) </w:t>
            </w:r>
          </w:p>
        </w:tc>
        <w:tc>
          <w:tcPr>
            <w:tcW w:w="56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7" w:space="0" w:color="000000" w:themeColor="text1"/>
            </w:tcBorders>
            <w:vAlign w:val="center"/>
          </w:tcPr>
          <w:p w14:paraId="596FB327" w14:textId="77777777" w:rsidR="009F0647" w:rsidRDefault="009F0647" w:rsidP="009F0647">
            <w:pPr>
              <w:tabs>
                <w:tab w:val="left" w:pos="0"/>
              </w:tabs>
              <w:spacing w:line="314" w:lineRule="exact"/>
              <w:rPr>
                <w:rFonts w:cs="Arial"/>
                <w:sz w:val="18"/>
                <w:szCs w:val="18"/>
              </w:rPr>
            </w:pPr>
          </w:p>
        </w:tc>
      </w:tr>
      <w:tr w:rsidR="009F0647" w14:paraId="5AEFE630" w14:textId="77777777" w:rsidTr="7881C8C6">
        <w:trPr>
          <w:jc w:val="center"/>
        </w:trPr>
        <w:tc>
          <w:tcPr>
            <w:tcW w:w="1161" w:type="dxa"/>
            <w:tcBorders>
              <w:top w:val="single" w:sz="6" w:space="0" w:color="000000" w:themeColor="text1"/>
              <w:left w:val="single" w:sz="7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F1854EB" w14:textId="3C293488" w:rsidR="009F0647" w:rsidRDefault="009F0647" w:rsidP="009F0647">
            <w:pPr>
              <w:tabs>
                <w:tab w:val="left" w:pos="0"/>
              </w:tabs>
              <w:spacing w:line="314" w:lineRule="exact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Tab 6</w:t>
            </w:r>
          </w:p>
        </w:tc>
        <w:tc>
          <w:tcPr>
            <w:tcW w:w="8941" w:type="dxa"/>
            <w:gridSpan w:val="5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37E6C27" w14:textId="21A8DBD0" w:rsidR="009F0647" w:rsidRPr="00ED61DB" w:rsidRDefault="008D3F25" w:rsidP="009F0647">
            <w:pPr>
              <w:tabs>
                <w:tab w:val="left" w:pos="0"/>
              </w:tabs>
              <w:spacing w:line="314" w:lineRule="exact"/>
              <w:rPr>
                <w:rFonts w:cs="Arial"/>
                <w:sz w:val="18"/>
                <w:szCs w:val="18"/>
                <w:highlight w:val="yellow"/>
              </w:rPr>
            </w:pPr>
            <w:r w:rsidRPr="00ED61DB">
              <w:rPr>
                <w:rFonts w:cs="Arial"/>
                <w:sz w:val="18"/>
                <w:szCs w:val="18"/>
                <w:highlight w:val="yellow"/>
              </w:rPr>
              <w:t>DISCUSSION/APPROVE:  Formation of Board Committees</w:t>
            </w:r>
          </w:p>
        </w:tc>
        <w:tc>
          <w:tcPr>
            <w:tcW w:w="56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7" w:space="0" w:color="000000" w:themeColor="text1"/>
            </w:tcBorders>
            <w:vAlign w:val="center"/>
          </w:tcPr>
          <w:p w14:paraId="2407D129" w14:textId="77777777" w:rsidR="009F0647" w:rsidRDefault="009F0647" w:rsidP="009F0647">
            <w:pPr>
              <w:tabs>
                <w:tab w:val="left" w:pos="0"/>
              </w:tabs>
              <w:spacing w:line="314" w:lineRule="exact"/>
              <w:rPr>
                <w:rFonts w:cs="Arial"/>
                <w:sz w:val="18"/>
                <w:szCs w:val="18"/>
              </w:rPr>
            </w:pPr>
          </w:p>
        </w:tc>
      </w:tr>
      <w:tr w:rsidR="009F0647" w14:paraId="1A923691" w14:textId="77777777" w:rsidTr="7881C8C6">
        <w:trPr>
          <w:jc w:val="center"/>
        </w:trPr>
        <w:tc>
          <w:tcPr>
            <w:tcW w:w="1161" w:type="dxa"/>
            <w:tcBorders>
              <w:top w:val="single" w:sz="6" w:space="0" w:color="000000" w:themeColor="text1"/>
              <w:left w:val="single" w:sz="7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9AC8717" w14:textId="57BFB008" w:rsidR="009F0647" w:rsidRDefault="009F0647" w:rsidP="009F0647">
            <w:pPr>
              <w:tabs>
                <w:tab w:val="left" w:pos="0"/>
              </w:tabs>
              <w:spacing w:line="314" w:lineRule="exact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Tab 7</w:t>
            </w:r>
          </w:p>
        </w:tc>
        <w:tc>
          <w:tcPr>
            <w:tcW w:w="8941" w:type="dxa"/>
            <w:gridSpan w:val="5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AC73136" w14:textId="72F7EA9C" w:rsidR="009F0647" w:rsidRPr="00210C19" w:rsidRDefault="009F0647" w:rsidP="009F0647">
            <w:pPr>
              <w:tabs>
                <w:tab w:val="left" w:pos="0"/>
              </w:tabs>
              <w:spacing w:line="314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56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7" w:space="0" w:color="000000" w:themeColor="text1"/>
            </w:tcBorders>
            <w:vAlign w:val="center"/>
          </w:tcPr>
          <w:p w14:paraId="16B78C68" w14:textId="77777777" w:rsidR="009F0647" w:rsidRDefault="009F0647" w:rsidP="009F0647">
            <w:pPr>
              <w:tabs>
                <w:tab w:val="left" w:pos="0"/>
              </w:tabs>
              <w:spacing w:line="314" w:lineRule="exact"/>
              <w:rPr>
                <w:rFonts w:cs="Arial"/>
                <w:sz w:val="18"/>
                <w:szCs w:val="18"/>
              </w:rPr>
            </w:pPr>
          </w:p>
        </w:tc>
      </w:tr>
      <w:tr w:rsidR="009F0647" w14:paraId="31F7ECDC" w14:textId="77777777" w:rsidTr="7881C8C6">
        <w:trPr>
          <w:jc w:val="center"/>
        </w:trPr>
        <w:tc>
          <w:tcPr>
            <w:tcW w:w="1161" w:type="dxa"/>
            <w:tcBorders>
              <w:top w:val="single" w:sz="6" w:space="0" w:color="000000" w:themeColor="text1"/>
              <w:left w:val="single" w:sz="7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40C11D1" w14:textId="0BD4BC26" w:rsidR="009F0647" w:rsidRDefault="009F0647" w:rsidP="009F0647">
            <w:pPr>
              <w:tabs>
                <w:tab w:val="left" w:pos="0"/>
              </w:tabs>
              <w:spacing w:line="314" w:lineRule="exact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8941" w:type="dxa"/>
            <w:gridSpan w:val="5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E14741E" w14:textId="3B15481A" w:rsidR="009F0647" w:rsidRPr="00B15CD3" w:rsidRDefault="009F0647" w:rsidP="009F0647">
            <w:pPr>
              <w:tabs>
                <w:tab w:val="left" w:pos="0"/>
              </w:tabs>
              <w:spacing w:line="314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56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7" w:space="0" w:color="000000" w:themeColor="text1"/>
            </w:tcBorders>
            <w:vAlign w:val="center"/>
          </w:tcPr>
          <w:p w14:paraId="41B759AC" w14:textId="77777777" w:rsidR="009F0647" w:rsidRDefault="009F0647" w:rsidP="009F0647">
            <w:pPr>
              <w:tabs>
                <w:tab w:val="left" w:pos="0"/>
              </w:tabs>
              <w:spacing w:line="314" w:lineRule="exact"/>
              <w:rPr>
                <w:rFonts w:cs="Arial"/>
                <w:sz w:val="18"/>
                <w:szCs w:val="18"/>
              </w:rPr>
            </w:pPr>
          </w:p>
        </w:tc>
      </w:tr>
      <w:tr w:rsidR="009F0647" w14:paraId="55F90F2C" w14:textId="77777777" w:rsidTr="7881C8C6">
        <w:trPr>
          <w:jc w:val="center"/>
        </w:trPr>
        <w:tc>
          <w:tcPr>
            <w:tcW w:w="1161" w:type="dxa"/>
            <w:tcBorders>
              <w:top w:val="single" w:sz="6" w:space="0" w:color="000000" w:themeColor="text1"/>
              <w:left w:val="single" w:sz="7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F4B33A6" w14:textId="7DDA307C" w:rsidR="009F0647" w:rsidRDefault="009F0647" w:rsidP="009F0647">
            <w:pPr>
              <w:tabs>
                <w:tab w:val="left" w:pos="0"/>
              </w:tabs>
              <w:spacing w:line="314" w:lineRule="exact"/>
              <w:ind w:left="720" w:hanging="720"/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8941" w:type="dxa"/>
            <w:gridSpan w:val="5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309693C" w14:textId="3A7BE1F7" w:rsidR="009F0647" w:rsidRPr="009A19A1" w:rsidRDefault="009F0647" w:rsidP="009F0647">
            <w:pPr>
              <w:tabs>
                <w:tab w:val="left" w:pos="0"/>
              </w:tabs>
              <w:spacing w:line="314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56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7" w:space="0" w:color="000000" w:themeColor="text1"/>
            </w:tcBorders>
            <w:vAlign w:val="center"/>
          </w:tcPr>
          <w:p w14:paraId="1B16D514" w14:textId="77777777" w:rsidR="009F0647" w:rsidRDefault="009F0647" w:rsidP="009F0647">
            <w:pPr>
              <w:tabs>
                <w:tab w:val="left" w:pos="0"/>
              </w:tabs>
              <w:spacing w:line="314" w:lineRule="exact"/>
              <w:rPr>
                <w:rFonts w:cs="Arial"/>
                <w:sz w:val="18"/>
                <w:szCs w:val="18"/>
              </w:rPr>
            </w:pPr>
          </w:p>
        </w:tc>
      </w:tr>
      <w:tr w:rsidR="009F0647" w14:paraId="12D50935" w14:textId="77777777" w:rsidTr="7881C8C6">
        <w:trPr>
          <w:jc w:val="center"/>
        </w:trPr>
        <w:tc>
          <w:tcPr>
            <w:tcW w:w="10102" w:type="dxa"/>
            <w:gridSpan w:val="6"/>
            <w:tcBorders>
              <w:top w:val="single" w:sz="6" w:space="0" w:color="000000" w:themeColor="text1"/>
              <w:left w:val="single" w:sz="7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6198226B" w14:textId="3E33705C" w:rsidR="009F0647" w:rsidRPr="00EE3BD9" w:rsidRDefault="00BC7918" w:rsidP="009F0647">
            <w:pPr>
              <w:tabs>
                <w:tab w:val="left" w:pos="0"/>
              </w:tabs>
              <w:spacing w:line="314" w:lineRule="exact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Adjourn </w:t>
            </w:r>
            <w:proofErr w:type="gramStart"/>
            <w:r>
              <w:rPr>
                <w:rFonts w:cs="Arial"/>
                <w:b/>
                <w:bCs/>
                <w:sz w:val="18"/>
                <w:szCs w:val="18"/>
              </w:rPr>
              <w:t>Meeting</w:t>
            </w:r>
            <w:r w:rsidRPr="00B53E18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cs="Arial"/>
                <w:b/>
                <w:bCs/>
                <w:sz w:val="18"/>
                <w:szCs w:val="18"/>
              </w:rPr>
              <w:t xml:space="preserve"> -</w:t>
            </w:r>
            <w:proofErr w:type="gramEnd"/>
            <w:r>
              <w:rPr>
                <w:rFonts w:cs="Arial"/>
                <w:b/>
                <w:bCs/>
                <w:sz w:val="18"/>
                <w:szCs w:val="18"/>
              </w:rPr>
              <w:t xml:space="preserve"> Next Meeting:  Tuesday, July 12, 2022 at 11:30 a.m. Location TBD</w:t>
            </w:r>
          </w:p>
        </w:tc>
        <w:tc>
          <w:tcPr>
            <w:tcW w:w="56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7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246D5EA8" w14:textId="77777777" w:rsidR="009F0647" w:rsidRDefault="009F0647" w:rsidP="009F0647">
            <w:pPr>
              <w:tabs>
                <w:tab w:val="left" w:pos="0"/>
              </w:tabs>
              <w:spacing w:line="314" w:lineRule="exact"/>
              <w:rPr>
                <w:rFonts w:cs="Arial"/>
                <w:sz w:val="18"/>
                <w:szCs w:val="18"/>
              </w:rPr>
            </w:pPr>
          </w:p>
        </w:tc>
      </w:tr>
    </w:tbl>
    <w:p w14:paraId="595B5054" w14:textId="77777777" w:rsidR="00893346" w:rsidRDefault="00893346" w:rsidP="005F312C">
      <w:pPr>
        <w:tabs>
          <w:tab w:val="left" w:pos="0"/>
        </w:tabs>
        <w:spacing w:line="314" w:lineRule="exact"/>
      </w:pPr>
    </w:p>
    <w:sectPr w:rsidR="00893346" w:rsidSect="00E81225">
      <w:type w:val="continuous"/>
      <w:pgSz w:w="12240" w:h="15840"/>
      <w:pgMar w:top="630" w:right="540" w:bottom="630" w:left="720" w:header="630" w:footer="630" w:gutter="0"/>
      <w:cols w:space="720"/>
      <w:noEndnote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B169B3"/>
    <w:multiLevelType w:val="hybridMultilevel"/>
    <w:tmpl w:val="90221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BB0966"/>
    <w:multiLevelType w:val="hybridMultilevel"/>
    <w:tmpl w:val="376E08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A4379E"/>
    <w:multiLevelType w:val="hybridMultilevel"/>
    <w:tmpl w:val="5B5C7486"/>
    <w:lvl w:ilvl="0" w:tplc="429AA152">
      <w:start w:val="1"/>
      <w:numFmt w:val="lowerLetter"/>
      <w:lvlText w:val="%1.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3" w15:restartNumberingAfterBreak="0">
    <w:nsid w:val="1B431F16"/>
    <w:multiLevelType w:val="hybridMultilevel"/>
    <w:tmpl w:val="49D86C6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81641F"/>
    <w:multiLevelType w:val="hybridMultilevel"/>
    <w:tmpl w:val="4664CAF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5A72536"/>
    <w:multiLevelType w:val="hybridMultilevel"/>
    <w:tmpl w:val="8398E29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8547B7"/>
    <w:multiLevelType w:val="hybridMultilevel"/>
    <w:tmpl w:val="9FD425E8"/>
    <w:lvl w:ilvl="0" w:tplc="E2BE49D4">
      <w:start w:val="1"/>
      <w:numFmt w:val="lowerLetter"/>
      <w:lvlText w:val="%1.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7" w15:restartNumberingAfterBreak="0">
    <w:nsid w:val="56B6561B"/>
    <w:multiLevelType w:val="hybridMultilevel"/>
    <w:tmpl w:val="939E7C72"/>
    <w:lvl w:ilvl="0" w:tplc="1F0A2DF6">
      <w:start w:val="1"/>
      <w:numFmt w:val="lowerLetter"/>
      <w:lvlText w:val="%1.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8" w15:restartNumberingAfterBreak="0">
    <w:nsid w:val="59C404ED"/>
    <w:multiLevelType w:val="hybridMultilevel"/>
    <w:tmpl w:val="0EFAF53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333142"/>
    <w:multiLevelType w:val="hybridMultilevel"/>
    <w:tmpl w:val="BBFC5B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A337F9"/>
    <w:multiLevelType w:val="hybridMultilevel"/>
    <w:tmpl w:val="BBFC5B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1B14BB"/>
    <w:multiLevelType w:val="hybridMultilevel"/>
    <w:tmpl w:val="4F6AF85C"/>
    <w:lvl w:ilvl="0" w:tplc="7D28D622">
      <w:start w:val="1"/>
      <w:numFmt w:val="lowerLetter"/>
      <w:lvlText w:val="%1.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8"/>
  </w:num>
  <w:num w:numId="2">
    <w:abstractNumId w:val="10"/>
  </w:num>
  <w:num w:numId="3">
    <w:abstractNumId w:val="9"/>
  </w:num>
  <w:num w:numId="4">
    <w:abstractNumId w:val="3"/>
  </w:num>
  <w:num w:numId="5">
    <w:abstractNumId w:val="7"/>
  </w:num>
  <w:num w:numId="6">
    <w:abstractNumId w:val="6"/>
  </w:num>
  <w:num w:numId="7">
    <w:abstractNumId w:val="2"/>
  </w:num>
  <w:num w:numId="8">
    <w:abstractNumId w:val="11"/>
  </w:num>
  <w:num w:numId="9">
    <w:abstractNumId w:val="4"/>
  </w:num>
  <w:num w:numId="10">
    <w:abstractNumId w:val="5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rY0MTQ2NzIyNTNR0lEKTi0uzszPAykwNKkFAAk04PEtAAAA"/>
  </w:docVars>
  <w:rsids>
    <w:rsidRoot w:val="00A8219A"/>
    <w:rsid w:val="00012CF3"/>
    <w:rsid w:val="000171A4"/>
    <w:rsid w:val="00022D1F"/>
    <w:rsid w:val="00024D7B"/>
    <w:rsid w:val="00030982"/>
    <w:rsid w:val="0003574C"/>
    <w:rsid w:val="000375E2"/>
    <w:rsid w:val="000406B9"/>
    <w:rsid w:val="000426A8"/>
    <w:rsid w:val="0005060B"/>
    <w:rsid w:val="00051F05"/>
    <w:rsid w:val="0006028D"/>
    <w:rsid w:val="00063EA9"/>
    <w:rsid w:val="0007097C"/>
    <w:rsid w:val="00075232"/>
    <w:rsid w:val="00080521"/>
    <w:rsid w:val="00085FA0"/>
    <w:rsid w:val="0009289B"/>
    <w:rsid w:val="00093B60"/>
    <w:rsid w:val="0009475B"/>
    <w:rsid w:val="00094978"/>
    <w:rsid w:val="00094C6B"/>
    <w:rsid w:val="000A45C7"/>
    <w:rsid w:val="000B19D6"/>
    <w:rsid w:val="000B2A09"/>
    <w:rsid w:val="000B5189"/>
    <w:rsid w:val="000C5AD0"/>
    <w:rsid w:val="000D4469"/>
    <w:rsid w:val="000E003C"/>
    <w:rsid w:val="000E66EC"/>
    <w:rsid w:val="00100DC2"/>
    <w:rsid w:val="0010253E"/>
    <w:rsid w:val="00102EE4"/>
    <w:rsid w:val="00106EDA"/>
    <w:rsid w:val="001105EB"/>
    <w:rsid w:val="00114470"/>
    <w:rsid w:val="00116FF4"/>
    <w:rsid w:val="00154CF3"/>
    <w:rsid w:val="001557A7"/>
    <w:rsid w:val="00163E97"/>
    <w:rsid w:val="001B0B37"/>
    <w:rsid w:val="001B0DD2"/>
    <w:rsid w:val="001B165A"/>
    <w:rsid w:val="001B465C"/>
    <w:rsid w:val="001E4004"/>
    <w:rsid w:val="001E4AC7"/>
    <w:rsid w:val="001F008B"/>
    <w:rsid w:val="0020171F"/>
    <w:rsid w:val="002022B3"/>
    <w:rsid w:val="00202B70"/>
    <w:rsid w:val="00204486"/>
    <w:rsid w:val="00210C19"/>
    <w:rsid w:val="00216E82"/>
    <w:rsid w:val="00225BD8"/>
    <w:rsid w:val="00232A87"/>
    <w:rsid w:val="002337BF"/>
    <w:rsid w:val="00237C1F"/>
    <w:rsid w:val="00247D68"/>
    <w:rsid w:val="00255AFD"/>
    <w:rsid w:val="00263E16"/>
    <w:rsid w:val="0027787A"/>
    <w:rsid w:val="00287CB9"/>
    <w:rsid w:val="00290945"/>
    <w:rsid w:val="002A7270"/>
    <w:rsid w:val="002B03E6"/>
    <w:rsid w:val="002C217A"/>
    <w:rsid w:val="002C4318"/>
    <w:rsid w:val="002D1D54"/>
    <w:rsid w:val="002D4376"/>
    <w:rsid w:val="00314A91"/>
    <w:rsid w:val="003224DA"/>
    <w:rsid w:val="003257B0"/>
    <w:rsid w:val="0032726E"/>
    <w:rsid w:val="00352C6F"/>
    <w:rsid w:val="00362C66"/>
    <w:rsid w:val="00366093"/>
    <w:rsid w:val="00367304"/>
    <w:rsid w:val="00387B04"/>
    <w:rsid w:val="0039274F"/>
    <w:rsid w:val="003A05FA"/>
    <w:rsid w:val="003B1CE2"/>
    <w:rsid w:val="003B309C"/>
    <w:rsid w:val="003E45E0"/>
    <w:rsid w:val="003E5BCB"/>
    <w:rsid w:val="003F299D"/>
    <w:rsid w:val="00401328"/>
    <w:rsid w:val="004134D9"/>
    <w:rsid w:val="00417E35"/>
    <w:rsid w:val="00437481"/>
    <w:rsid w:val="0045601F"/>
    <w:rsid w:val="00465824"/>
    <w:rsid w:val="004835A9"/>
    <w:rsid w:val="00485B63"/>
    <w:rsid w:val="00492632"/>
    <w:rsid w:val="00493395"/>
    <w:rsid w:val="004A6377"/>
    <w:rsid w:val="004B0EAD"/>
    <w:rsid w:val="004B3E1D"/>
    <w:rsid w:val="004B44E9"/>
    <w:rsid w:val="004C484E"/>
    <w:rsid w:val="004D6E14"/>
    <w:rsid w:val="004E1762"/>
    <w:rsid w:val="004E675B"/>
    <w:rsid w:val="0050254C"/>
    <w:rsid w:val="00511BDD"/>
    <w:rsid w:val="005138F0"/>
    <w:rsid w:val="00520311"/>
    <w:rsid w:val="00540C8F"/>
    <w:rsid w:val="00545890"/>
    <w:rsid w:val="00562F5A"/>
    <w:rsid w:val="00570D72"/>
    <w:rsid w:val="0059380F"/>
    <w:rsid w:val="00596B02"/>
    <w:rsid w:val="005A1DE2"/>
    <w:rsid w:val="005A39C9"/>
    <w:rsid w:val="005C4835"/>
    <w:rsid w:val="005D1CE0"/>
    <w:rsid w:val="005E66CF"/>
    <w:rsid w:val="005F2E19"/>
    <w:rsid w:val="005F312C"/>
    <w:rsid w:val="0060200E"/>
    <w:rsid w:val="006030C6"/>
    <w:rsid w:val="006130B6"/>
    <w:rsid w:val="00621C56"/>
    <w:rsid w:val="00621E0A"/>
    <w:rsid w:val="006254FE"/>
    <w:rsid w:val="00627C65"/>
    <w:rsid w:val="0063328D"/>
    <w:rsid w:val="00633772"/>
    <w:rsid w:val="00643B8E"/>
    <w:rsid w:val="00644AFD"/>
    <w:rsid w:val="00644D89"/>
    <w:rsid w:val="006663C4"/>
    <w:rsid w:val="00674281"/>
    <w:rsid w:val="00675A6B"/>
    <w:rsid w:val="00690A66"/>
    <w:rsid w:val="00694F31"/>
    <w:rsid w:val="006A083E"/>
    <w:rsid w:val="006A2075"/>
    <w:rsid w:val="006A2FB1"/>
    <w:rsid w:val="006A4EF0"/>
    <w:rsid w:val="006D49DD"/>
    <w:rsid w:val="006D7DE0"/>
    <w:rsid w:val="006E0023"/>
    <w:rsid w:val="006E0370"/>
    <w:rsid w:val="006E0588"/>
    <w:rsid w:val="006E40F2"/>
    <w:rsid w:val="006F4587"/>
    <w:rsid w:val="00700AA2"/>
    <w:rsid w:val="00701A45"/>
    <w:rsid w:val="0072167F"/>
    <w:rsid w:val="00725660"/>
    <w:rsid w:val="00731D57"/>
    <w:rsid w:val="007377C7"/>
    <w:rsid w:val="00750515"/>
    <w:rsid w:val="007574E2"/>
    <w:rsid w:val="00761E3D"/>
    <w:rsid w:val="00762A00"/>
    <w:rsid w:val="00764AC7"/>
    <w:rsid w:val="00770DAC"/>
    <w:rsid w:val="00775206"/>
    <w:rsid w:val="00790D7D"/>
    <w:rsid w:val="007A0E84"/>
    <w:rsid w:val="007A1AAE"/>
    <w:rsid w:val="007A643A"/>
    <w:rsid w:val="007A75EF"/>
    <w:rsid w:val="007C270E"/>
    <w:rsid w:val="007C5B2A"/>
    <w:rsid w:val="007D0AF4"/>
    <w:rsid w:val="007D4849"/>
    <w:rsid w:val="007E2C93"/>
    <w:rsid w:val="007E339A"/>
    <w:rsid w:val="007E397D"/>
    <w:rsid w:val="007F4264"/>
    <w:rsid w:val="007F4441"/>
    <w:rsid w:val="008102C6"/>
    <w:rsid w:val="0081521D"/>
    <w:rsid w:val="0082699B"/>
    <w:rsid w:val="0083360C"/>
    <w:rsid w:val="00835257"/>
    <w:rsid w:val="0084648D"/>
    <w:rsid w:val="00850E88"/>
    <w:rsid w:val="00851870"/>
    <w:rsid w:val="00856774"/>
    <w:rsid w:val="00863801"/>
    <w:rsid w:val="00867008"/>
    <w:rsid w:val="00871B58"/>
    <w:rsid w:val="00881C39"/>
    <w:rsid w:val="00882F9A"/>
    <w:rsid w:val="00883127"/>
    <w:rsid w:val="00893346"/>
    <w:rsid w:val="0089382F"/>
    <w:rsid w:val="008B5F05"/>
    <w:rsid w:val="008B77AA"/>
    <w:rsid w:val="008C1658"/>
    <w:rsid w:val="008D1CA0"/>
    <w:rsid w:val="008D3F25"/>
    <w:rsid w:val="008E1C17"/>
    <w:rsid w:val="008E6DCC"/>
    <w:rsid w:val="008F58CB"/>
    <w:rsid w:val="00917C71"/>
    <w:rsid w:val="009336A4"/>
    <w:rsid w:val="00945C4C"/>
    <w:rsid w:val="00952937"/>
    <w:rsid w:val="009603A6"/>
    <w:rsid w:val="009848C3"/>
    <w:rsid w:val="00994F66"/>
    <w:rsid w:val="00997E69"/>
    <w:rsid w:val="009A19A1"/>
    <w:rsid w:val="009C4853"/>
    <w:rsid w:val="009D0A47"/>
    <w:rsid w:val="009D1D1E"/>
    <w:rsid w:val="009F0647"/>
    <w:rsid w:val="00A055E9"/>
    <w:rsid w:val="00A32EBB"/>
    <w:rsid w:val="00A36C3A"/>
    <w:rsid w:val="00A42AF8"/>
    <w:rsid w:val="00A51F35"/>
    <w:rsid w:val="00A532DC"/>
    <w:rsid w:val="00A631B3"/>
    <w:rsid w:val="00A70C39"/>
    <w:rsid w:val="00A75F5F"/>
    <w:rsid w:val="00A76E6A"/>
    <w:rsid w:val="00A81F4F"/>
    <w:rsid w:val="00A8219A"/>
    <w:rsid w:val="00A836D6"/>
    <w:rsid w:val="00A84B79"/>
    <w:rsid w:val="00AA5B59"/>
    <w:rsid w:val="00AA6AD4"/>
    <w:rsid w:val="00AB1DBA"/>
    <w:rsid w:val="00AC00DC"/>
    <w:rsid w:val="00AC30EE"/>
    <w:rsid w:val="00AC4496"/>
    <w:rsid w:val="00AD09B8"/>
    <w:rsid w:val="00AE48AE"/>
    <w:rsid w:val="00AE6D12"/>
    <w:rsid w:val="00AF20BC"/>
    <w:rsid w:val="00AF2FF1"/>
    <w:rsid w:val="00B10E50"/>
    <w:rsid w:val="00B15CD3"/>
    <w:rsid w:val="00B36E76"/>
    <w:rsid w:val="00B430D5"/>
    <w:rsid w:val="00B52BC3"/>
    <w:rsid w:val="00B53E18"/>
    <w:rsid w:val="00B5507C"/>
    <w:rsid w:val="00B63F7C"/>
    <w:rsid w:val="00B76382"/>
    <w:rsid w:val="00B83E98"/>
    <w:rsid w:val="00B84476"/>
    <w:rsid w:val="00B8545D"/>
    <w:rsid w:val="00B91FB4"/>
    <w:rsid w:val="00BA19C5"/>
    <w:rsid w:val="00BA1C13"/>
    <w:rsid w:val="00BB1D71"/>
    <w:rsid w:val="00BB52A8"/>
    <w:rsid w:val="00BC7918"/>
    <w:rsid w:val="00BD1E5C"/>
    <w:rsid w:val="00BD44B7"/>
    <w:rsid w:val="00BE339B"/>
    <w:rsid w:val="00BE781D"/>
    <w:rsid w:val="00BF222F"/>
    <w:rsid w:val="00BF6946"/>
    <w:rsid w:val="00C00CE5"/>
    <w:rsid w:val="00C11369"/>
    <w:rsid w:val="00C271B2"/>
    <w:rsid w:val="00C3058B"/>
    <w:rsid w:val="00C35B23"/>
    <w:rsid w:val="00C37CE6"/>
    <w:rsid w:val="00C45677"/>
    <w:rsid w:val="00C51C77"/>
    <w:rsid w:val="00C53C96"/>
    <w:rsid w:val="00C567F4"/>
    <w:rsid w:val="00C62531"/>
    <w:rsid w:val="00C66FE6"/>
    <w:rsid w:val="00C93C5A"/>
    <w:rsid w:val="00C9501E"/>
    <w:rsid w:val="00C96682"/>
    <w:rsid w:val="00CA1AB1"/>
    <w:rsid w:val="00CB622A"/>
    <w:rsid w:val="00CC12A0"/>
    <w:rsid w:val="00CE5990"/>
    <w:rsid w:val="00CF3CBF"/>
    <w:rsid w:val="00CF451A"/>
    <w:rsid w:val="00CF50ED"/>
    <w:rsid w:val="00D00438"/>
    <w:rsid w:val="00D07432"/>
    <w:rsid w:val="00D07CB3"/>
    <w:rsid w:val="00D12395"/>
    <w:rsid w:val="00D236E0"/>
    <w:rsid w:val="00D23797"/>
    <w:rsid w:val="00D240FC"/>
    <w:rsid w:val="00D27EB9"/>
    <w:rsid w:val="00D3472A"/>
    <w:rsid w:val="00D50A65"/>
    <w:rsid w:val="00D62B8D"/>
    <w:rsid w:val="00D62CD0"/>
    <w:rsid w:val="00D65019"/>
    <w:rsid w:val="00D73383"/>
    <w:rsid w:val="00D775C3"/>
    <w:rsid w:val="00D85E11"/>
    <w:rsid w:val="00D8741A"/>
    <w:rsid w:val="00D96201"/>
    <w:rsid w:val="00DB58A8"/>
    <w:rsid w:val="00DB6F0F"/>
    <w:rsid w:val="00DB7366"/>
    <w:rsid w:val="00DC1CF3"/>
    <w:rsid w:val="00DD0481"/>
    <w:rsid w:val="00DD79E4"/>
    <w:rsid w:val="00DE07E6"/>
    <w:rsid w:val="00DE1991"/>
    <w:rsid w:val="00E025BF"/>
    <w:rsid w:val="00E122D3"/>
    <w:rsid w:val="00E12778"/>
    <w:rsid w:val="00E12E3C"/>
    <w:rsid w:val="00E12FAB"/>
    <w:rsid w:val="00E17F4C"/>
    <w:rsid w:val="00E274AC"/>
    <w:rsid w:val="00E30428"/>
    <w:rsid w:val="00E36AEE"/>
    <w:rsid w:val="00E4422B"/>
    <w:rsid w:val="00E519C9"/>
    <w:rsid w:val="00E605C5"/>
    <w:rsid w:val="00E75116"/>
    <w:rsid w:val="00E81225"/>
    <w:rsid w:val="00E8465D"/>
    <w:rsid w:val="00E857E4"/>
    <w:rsid w:val="00E978D1"/>
    <w:rsid w:val="00EA0667"/>
    <w:rsid w:val="00EA3889"/>
    <w:rsid w:val="00EB5972"/>
    <w:rsid w:val="00ED57ED"/>
    <w:rsid w:val="00ED61DB"/>
    <w:rsid w:val="00EE3BD9"/>
    <w:rsid w:val="00EE732B"/>
    <w:rsid w:val="00EF6E39"/>
    <w:rsid w:val="00F063CC"/>
    <w:rsid w:val="00F06F3F"/>
    <w:rsid w:val="00F17F44"/>
    <w:rsid w:val="00F32091"/>
    <w:rsid w:val="00F36BB7"/>
    <w:rsid w:val="00F373BC"/>
    <w:rsid w:val="00F42AC0"/>
    <w:rsid w:val="00F43186"/>
    <w:rsid w:val="00F534AB"/>
    <w:rsid w:val="00F5512F"/>
    <w:rsid w:val="00F556CA"/>
    <w:rsid w:val="00F55D33"/>
    <w:rsid w:val="00F607CF"/>
    <w:rsid w:val="00F7191D"/>
    <w:rsid w:val="00F76208"/>
    <w:rsid w:val="00F76BD2"/>
    <w:rsid w:val="00F84DB3"/>
    <w:rsid w:val="00F94F67"/>
    <w:rsid w:val="00FA2653"/>
    <w:rsid w:val="00FA3BCD"/>
    <w:rsid w:val="00FD6EDF"/>
    <w:rsid w:val="00FF5DE0"/>
    <w:rsid w:val="16504F53"/>
    <w:rsid w:val="18A516C9"/>
    <w:rsid w:val="29D38E1A"/>
    <w:rsid w:val="4BEF6078"/>
    <w:rsid w:val="6084D396"/>
    <w:rsid w:val="611FED48"/>
    <w:rsid w:val="7881C8C6"/>
    <w:rsid w:val="7D40D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D78DECD"/>
  <w15:docId w15:val="{D57D793E-1F0E-4AA1-9718-5084B8CE3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CB9"/>
    <w:pPr>
      <w:widowControl w:val="0"/>
      <w:autoSpaceDE w:val="0"/>
      <w:autoSpaceDN w:val="0"/>
      <w:adjustRightInd w:val="0"/>
    </w:pPr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4587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102EE4"/>
  </w:style>
  <w:style w:type="paragraph" w:styleId="BalloonText">
    <w:name w:val="Balloon Text"/>
    <w:basedOn w:val="Normal"/>
    <w:semiHidden/>
    <w:rsid w:val="00A70C39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6F4587"/>
    <w:pPr>
      <w:widowControl w:val="0"/>
      <w:autoSpaceDE w:val="0"/>
      <w:autoSpaceDN w:val="0"/>
      <w:adjustRightInd w:val="0"/>
    </w:pPr>
    <w:rPr>
      <w:rFonts w:ascii="Arial" w:hAnsi="Arial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F4587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4013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D64F29D5E4334CA2B508DC865A142D" ma:contentTypeVersion="13" ma:contentTypeDescription="Create a new document." ma:contentTypeScope="" ma:versionID="0a4fe2f2e45693c80f997865b3e77b73">
  <xsd:schema xmlns:xsd="http://www.w3.org/2001/XMLSchema" xmlns:xs="http://www.w3.org/2001/XMLSchema" xmlns:p="http://schemas.microsoft.com/office/2006/metadata/properties" xmlns:ns2="6ab223b5-1ce3-4f24-b0f9-2116dba32d80" xmlns:ns3="1029325a-f318-4a09-937a-242f0864422d" targetNamespace="http://schemas.microsoft.com/office/2006/metadata/properties" ma:root="true" ma:fieldsID="656c76f300e43873a48d0fe9ba5a3622" ns2:_="" ns3:_="">
    <xsd:import namespace="6ab223b5-1ce3-4f24-b0f9-2116dba32d80"/>
    <xsd:import namespace="1029325a-f318-4a09-937a-242f086442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LengthInSecond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b223b5-1ce3-4f24-b0f9-2116dba32d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29325a-f318-4a09-937a-242f0864422d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295A0D2-FAF7-4A5C-947A-EE25D304B70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F6E75C0-F276-41AB-A474-832D2E656306}"/>
</file>

<file path=customXml/itemProps3.xml><?xml version="1.0" encoding="utf-8"?>
<ds:datastoreItem xmlns:ds="http://schemas.openxmlformats.org/officeDocument/2006/customXml" ds:itemID="{D05E250F-2818-49C7-A399-B11B31E3AF14}"/>
</file>

<file path=customXml/itemProps4.xml><?xml version="1.0" encoding="utf-8"?>
<ds:datastoreItem xmlns:ds="http://schemas.openxmlformats.org/officeDocument/2006/customXml" ds:itemID="{7735D769-58C1-47A0-B572-2D85E3C767C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14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AGENDA</vt:lpstr>
    </vt:vector>
  </TitlesOfParts>
  <Company>Greater Albuquerque Housing Partnership</Company>
  <LinksUpToDate>false</LinksUpToDate>
  <CharactersWithSpaces>2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AGENDA</dc:title>
  <dc:subject/>
  <dc:creator>Louis Kolker</dc:creator>
  <cp:keywords/>
  <dc:description/>
  <cp:lastModifiedBy>Felipe Rael</cp:lastModifiedBy>
  <cp:revision>3</cp:revision>
  <cp:lastPrinted>2021-04-01T22:51:00Z</cp:lastPrinted>
  <dcterms:created xsi:type="dcterms:W3CDTF">2022-01-14T18:58:00Z</dcterms:created>
  <dcterms:modified xsi:type="dcterms:W3CDTF">2022-03-07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D64F29D5E4334CA2B508DC865A142D</vt:lpwstr>
  </property>
</Properties>
</file>